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652F58" w:rsidRPr="00BA3916" w:rsidTr="00652F58">
        <w:tc>
          <w:tcPr>
            <w:tcW w:w="4785" w:type="dxa"/>
          </w:tcPr>
          <w:p w:rsidR="00652F58" w:rsidRPr="00BA3916" w:rsidRDefault="00652F58" w:rsidP="00BA3916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52F58" w:rsidRPr="00BA3916" w:rsidRDefault="00652F58" w:rsidP="00BA3916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BA3916" w:rsidRDefault="00652F58" w:rsidP="00BA3916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52F58" w:rsidRPr="00BA3916" w:rsidRDefault="00652F58" w:rsidP="00BA3916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ПСТБИ</w:t>
            </w:r>
          </w:p>
          <w:p w:rsidR="00652F58" w:rsidRPr="00BA3916" w:rsidRDefault="00652F58" w:rsidP="00BA3916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прот</w:t>
            </w:r>
            <w:proofErr w:type="spellEnd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52F58" w:rsidRPr="00BA3916" w:rsidRDefault="00652F58" w:rsidP="00BA3916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52F58" w:rsidRPr="00BA3916" w:rsidRDefault="00652F58" w:rsidP="00BA3916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BA3916" w:rsidRDefault="00652F58" w:rsidP="00BA3916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BA3916">
        <w:rPr>
          <w:rFonts w:asciiTheme="majorBidi" w:hAnsiTheme="majorBidi" w:cstheme="majorBidi"/>
          <w:b/>
          <w:sz w:val="24"/>
          <w:szCs w:val="24"/>
        </w:rPr>
        <w:t xml:space="preserve">РУССКАЯ </w:t>
      </w:r>
      <w:r w:rsidR="00BA3916" w:rsidRPr="00BA3916">
        <w:rPr>
          <w:rFonts w:asciiTheme="majorBidi" w:hAnsiTheme="majorBidi" w:cstheme="majorBidi"/>
          <w:b/>
          <w:sz w:val="24"/>
          <w:szCs w:val="24"/>
        </w:rPr>
        <w:t>ЛИТЕРАТУРА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 xml:space="preserve">Основная образовательная программа: </w:t>
      </w:r>
      <w:r w:rsidRPr="00BA3916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 xml:space="preserve">Квалификация выпускника: </w:t>
      </w:r>
      <w:r w:rsidRPr="00BA3916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Форма обучения:</w:t>
      </w:r>
      <w:r w:rsidRPr="00BA3916">
        <w:rPr>
          <w:rFonts w:asciiTheme="majorBidi" w:hAnsiTheme="majorBidi" w:cstheme="majorBidi"/>
          <w:b/>
          <w:i/>
          <w:sz w:val="24"/>
          <w:szCs w:val="24"/>
        </w:rPr>
        <w:t xml:space="preserve"> очная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E157B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осква, 20</w:t>
      </w:r>
      <w:r w:rsidR="00BA3916" w:rsidRPr="00BA3916">
        <w:rPr>
          <w:rFonts w:asciiTheme="majorBidi" w:hAnsiTheme="majorBidi" w:cstheme="majorBidi"/>
          <w:sz w:val="24"/>
          <w:szCs w:val="24"/>
        </w:rPr>
        <w:t>20</w:t>
      </w:r>
      <w:r w:rsidRPr="00BA3916">
        <w:rPr>
          <w:rFonts w:asciiTheme="majorBidi" w:hAnsiTheme="majorBidi" w:cstheme="majorBidi"/>
          <w:sz w:val="24"/>
          <w:szCs w:val="24"/>
        </w:rPr>
        <w:t xml:space="preserve"> г.</w:t>
      </w:r>
      <w:r w:rsidR="00CF673E" w:rsidRPr="00BA3916">
        <w:rPr>
          <w:rFonts w:asciiTheme="majorBidi" w:hAnsiTheme="majorBidi" w:cstheme="majorBidi"/>
          <w:sz w:val="24"/>
          <w:szCs w:val="24"/>
        </w:rPr>
        <w:br w:type="page"/>
      </w:r>
    </w:p>
    <w:sdt>
      <w:sdtPr>
        <w:rPr>
          <w:rFonts w:asciiTheme="majorBidi" w:eastAsiaTheme="minorHAnsi" w:hAnsiTheme="majorBidi" w:cstheme="minorBidi"/>
          <w:b w:val="0"/>
          <w:bCs w:val="0"/>
          <w:color w:val="auto"/>
          <w:sz w:val="24"/>
          <w:szCs w:val="24"/>
          <w:lang w:eastAsia="en-US"/>
        </w:rPr>
        <w:id w:val="82971346"/>
        <w:docPartObj>
          <w:docPartGallery w:val="Table of Contents"/>
          <w:docPartUnique/>
        </w:docPartObj>
      </w:sdtPr>
      <w:sdtEndPr/>
      <w:sdtContent>
        <w:p w:rsidR="0078277C" w:rsidRPr="00BA3916" w:rsidRDefault="0078277C" w:rsidP="00BA3916">
          <w:pPr>
            <w:pStyle w:val="ad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BA3916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:rsidR="00BA3916" w:rsidRPr="00BA3916" w:rsidRDefault="002D4BCC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r w:rsidRPr="00BA3916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="0078277C" w:rsidRPr="00BA3916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BA3916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55133443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3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4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4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5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ланируемы результаты обучения по дисциплине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5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6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6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7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7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8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8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9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бъём дисциплины и трудоёмкость по видам учебной нагрузк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9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0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0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1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1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2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2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3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3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4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4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5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5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6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6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7" w:history="1">
            <w:r w:rsidR="00BA3916" w:rsidRPr="00BA3916">
              <w:rPr>
                <w:rStyle w:val="a7"/>
                <w:rFonts w:asciiTheme="majorBidi" w:eastAsia="Calibri" w:hAnsiTheme="majorBidi" w:cstheme="majorBidi"/>
                <w:noProof/>
                <w:sz w:val="24"/>
                <w:szCs w:val="24"/>
              </w:rPr>
              <w:t>Критерии оценивания устных опросов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7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8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8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9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9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0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Литература по дисциплине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0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1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роизведения, обязательные к прочтению по курсу (источники)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1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2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сновная учебная литература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2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4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3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Вспомогательная учебная литература.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3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5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4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4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5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5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0F6300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6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6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8277C" w:rsidRPr="00BA3916" w:rsidRDefault="002D4BCC" w:rsidP="00BA3916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BA3916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:rsidR="0078277C" w:rsidRPr="00BA3916" w:rsidRDefault="0078277C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</w:p>
    <w:p w:rsidR="0078277C" w:rsidRPr="00BA3916" w:rsidRDefault="0078277C" w:rsidP="00BA3916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78277C" w:rsidRDefault="0078277C" w:rsidP="00BA3916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BA3916" w:rsidRPr="00BA3916" w:rsidRDefault="00BA3916" w:rsidP="00BA3916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DC4627" w:rsidRPr="00BA3916" w:rsidRDefault="00DC4627" w:rsidP="00BA3916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C2E9F" w:rsidRPr="00BA3916" w:rsidRDefault="00FC2E9F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2" w:name="_Toc55133443"/>
      <w:r w:rsidRPr="00BA3916">
        <w:rPr>
          <w:rFonts w:asciiTheme="majorBidi" w:hAnsiTheme="majorBidi"/>
          <w:sz w:val="24"/>
          <w:szCs w:val="24"/>
        </w:rPr>
        <w:lastRenderedPageBreak/>
        <w:t>Цели освоения дисциплины</w:t>
      </w:r>
      <w:bookmarkEnd w:id="72"/>
    </w:p>
    <w:p w:rsidR="00D3523E" w:rsidRPr="00BA3916" w:rsidRDefault="008C584E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Целью освоения дисциплины является знакомство учащихся с историей русской литературы XVIII-XIX </w:t>
      </w:r>
      <w:r w:rsidR="006A69B5" w:rsidRPr="00BA3916">
        <w:rPr>
          <w:rFonts w:asciiTheme="majorBidi" w:hAnsiTheme="majorBidi" w:cstheme="majorBidi"/>
          <w:sz w:val="24"/>
          <w:szCs w:val="24"/>
        </w:rPr>
        <w:t>вв., золотым фондом русской письменной культуры, биографией и художественными произведениями ее основных представителей</w:t>
      </w:r>
      <w:r w:rsidR="00A54EF3" w:rsidRPr="00BA3916">
        <w:rPr>
          <w:rFonts w:asciiTheme="majorBidi" w:hAnsiTheme="majorBidi" w:cstheme="majorBidi"/>
          <w:sz w:val="24"/>
          <w:szCs w:val="24"/>
        </w:rPr>
        <w:t>, знакомство с художественным анализом</w:t>
      </w:r>
      <w:r w:rsidR="006A69B5" w:rsidRPr="00BA3916">
        <w:rPr>
          <w:rFonts w:asciiTheme="majorBidi" w:hAnsiTheme="majorBidi" w:cstheme="majorBidi"/>
          <w:sz w:val="24"/>
          <w:szCs w:val="24"/>
        </w:rPr>
        <w:t xml:space="preserve">, этико-эстетической оценкой и историко-художественном аспектом этих произведений, основными понятиями классической филологии и литературоведения, особенностей авторской стилистики, лексикографии и диалектологии русского </w:t>
      </w:r>
      <w:r w:rsidR="00A54EF3" w:rsidRPr="00BA3916">
        <w:rPr>
          <w:rFonts w:asciiTheme="majorBidi" w:hAnsiTheme="majorBidi" w:cstheme="majorBidi"/>
          <w:sz w:val="24"/>
          <w:szCs w:val="24"/>
        </w:rPr>
        <w:t xml:space="preserve">литературного </w:t>
      </w:r>
      <w:r w:rsidR="006A69B5" w:rsidRPr="00BA3916">
        <w:rPr>
          <w:rFonts w:asciiTheme="majorBidi" w:hAnsiTheme="majorBidi" w:cstheme="majorBidi"/>
          <w:sz w:val="24"/>
          <w:szCs w:val="24"/>
        </w:rPr>
        <w:t>языка, художественных парадигм и направлений русской литературы</w:t>
      </w:r>
      <w:r w:rsidR="00A54EF3" w:rsidRPr="00BA3916">
        <w:rPr>
          <w:rFonts w:asciiTheme="majorBidi" w:hAnsiTheme="majorBidi" w:cstheme="majorBidi"/>
          <w:sz w:val="24"/>
          <w:szCs w:val="24"/>
        </w:rPr>
        <w:t>, истории литературной критики, русской духовной цензуры и ее оценки произведений русских классиков.</w:t>
      </w:r>
      <w:r w:rsidR="006A69B5" w:rsidRPr="00BA3916">
        <w:rPr>
          <w:rFonts w:asciiTheme="majorBidi" w:hAnsiTheme="majorBidi" w:cstheme="majorBidi"/>
          <w:sz w:val="24"/>
          <w:szCs w:val="24"/>
        </w:rPr>
        <w:t xml:space="preserve"> </w:t>
      </w:r>
      <w:r w:rsidR="00A54EF3" w:rsidRPr="00BA3916">
        <w:rPr>
          <w:rFonts w:asciiTheme="majorBidi" w:hAnsiTheme="majorBidi" w:cstheme="majorBidi"/>
          <w:sz w:val="24"/>
          <w:szCs w:val="24"/>
        </w:rPr>
        <w:t>Данный кодекс знания должен сформировать у учащихся понимание христианских основ русской культуры, выработать умение работать с художественным текстом литературного произведения и навык нравственно-этической оценки литературного героя и представляемой им этико-религиозной позиции.</w:t>
      </w:r>
      <w:r w:rsidR="006A69B5" w:rsidRPr="00BA3916">
        <w:rPr>
          <w:rFonts w:asciiTheme="majorBidi" w:hAnsiTheme="majorBidi" w:cstheme="majorBidi"/>
          <w:sz w:val="24"/>
          <w:szCs w:val="24"/>
        </w:rPr>
        <w:t xml:space="preserve"> </w:t>
      </w:r>
      <w:r w:rsidRPr="00BA3916">
        <w:rPr>
          <w:rFonts w:asciiTheme="majorBidi" w:hAnsiTheme="majorBidi" w:cstheme="majorBidi"/>
          <w:sz w:val="24"/>
          <w:szCs w:val="24"/>
        </w:rPr>
        <w:t xml:space="preserve"> </w:t>
      </w:r>
    </w:p>
    <w:p w:rsidR="00652F58" w:rsidRPr="00BA3916" w:rsidRDefault="00652F58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</w:p>
    <w:p w:rsidR="00FC2E9F" w:rsidRPr="00BA3916" w:rsidRDefault="00FC2E9F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3" w:name="_Toc55133444"/>
      <w:r w:rsidRPr="00BA3916">
        <w:rPr>
          <w:rFonts w:asciiTheme="majorBidi" w:hAnsiTheme="majorBidi"/>
          <w:sz w:val="24"/>
          <w:szCs w:val="24"/>
        </w:rPr>
        <w:t>Место дисциплины в структуре образовательной программы</w:t>
      </w:r>
      <w:bookmarkEnd w:id="73"/>
    </w:p>
    <w:p w:rsidR="00D3523E" w:rsidRPr="00BA3916" w:rsidRDefault="00A54EF3" w:rsidP="000F630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Дисциплина </w:t>
      </w:r>
      <w:bookmarkStart w:id="74" w:name="_GoBack"/>
      <w:bookmarkEnd w:id="74"/>
      <w:r w:rsidR="006965FD" w:rsidRPr="00BA3916">
        <w:rPr>
          <w:rFonts w:asciiTheme="majorBidi" w:hAnsiTheme="majorBidi" w:cstheme="majorBidi"/>
          <w:sz w:val="24"/>
          <w:szCs w:val="24"/>
        </w:rPr>
        <w:t>относится к обязательным дисциплинам вариативной части</w:t>
      </w:r>
      <w:r w:rsidR="00652F58" w:rsidRPr="00BA3916">
        <w:rPr>
          <w:rFonts w:asciiTheme="majorBidi" w:hAnsiTheme="majorBidi" w:cstheme="majorBidi"/>
          <w:sz w:val="24"/>
          <w:szCs w:val="24"/>
        </w:rPr>
        <w:t xml:space="preserve"> ООП</w:t>
      </w:r>
      <w:r w:rsidR="006965FD" w:rsidRPr="00BA3916">
        <w:rPr>
          <w:rFonts w:asciiTheme="majorBidi" w:hAnsiTheme="majorBidi" w:cstheme="majorBidi"/>
          <w:sz w:val="24"/>
          <w:szCs w:val="24"/>
        </w:rPr>
        <w:t xml:space="preserve">. Она представляет собой неотъемлемую часть классического гуманитарного образования. Логически и содержательно-методически данная дисциплина связана с дисциплинами базовой части «История России», «История Русской Православной Церкви», «Основное богословие», «Нравственное богословие», «Христианская апологетика», «Сравнительное богословие» и ряд др.  </w:t>
      </w:r>
    </w:p>
    <w:p w:rsidR="0078277C" w:rsidRPr="00BA3916" w:rsidRDefault="0078277C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75" w:name="_Toc508803233"/>
    </w:p>
    <w:p w:rsidR="00652F58" w:rsidRPr="00BA3916" w:rsidRDefault="00652F58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76" w:name="_Toc55133445"/>
      <w:r w:rsidRPr="00BA3916">
        <w:rPr>
          <w:rFonts w:asciiTheme="majorBidi" w:hAnsiTheme="majorBidi"/>
          <w:sz w:val="24"/>
          <w:szCs w:val="24"/>
        </w:rPr>
        <w:t>Планируемы результаты обучения по дисциплине</w:t>
      </w:r>
      <w:bookmarkEnd w:id="75"/>
      <w:bookmarkEnd w:id="76"/>
    </w:p>
    <w:p w:rsidR="00652F58" w:rsidRPr="00BA3916" w:rsidRDefault="00652F58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7" w:name="_Toc474158824"/>
      <w:bookmarkStart w:id="78" w:name="_Toc474326336"/>
      <w:bookmarkStart w:id="79" w:name="_Toc474327358"/>
      <w:bookmarkStart w:id="80" w:name="_Toc508803234"/>
      <w:bookmarkStart w:id="81" w:name="_Toc55133446"/>
      <w:r w:rsidRPr="00BA3916">
        <w:rPr>
          <w:rFonts w:asciiTheme="majorBidi" w:hAnsiTheme="majorBidi"/>
          <w:sz w:val="24"/>
          <w:szCs w:val="24"/>
        </w:rPr>
        <w:t>Компетенция, формируемая дисциплиной</w:t>
      </w:r>
      <w:bookmarkEnd w:id="77"/>
      <w:bookmarkEnd w:id="78"/>
      <w:bookmarkEnd w:id="79"/>
      <w:bookmarkEnd w:id="80"/>
      <w:bookmarkEnd w:id="81"/>
    </w:p>
    <w:p w:rsidR="00652F58" w:rsidRPr="00BA3916" w:rsidRDefault="00652F58" w:rsidP="00BA3916">
      <w:pPr>
        <w:spacing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bookmarkStart w:id="82" w:name="_Toc473664500"/>
      <w:bookmarkStart w:id="83" w:name="_Toc473718078"/>
      <w:bookmarkStart w:id="84" w:name="_Toc474158825"/>
      <w:bookmarkStart w:id="85" w:name="_Toc474326337"/>
      <w:bookmarkStart w:id="86" w:name="_Toc474327359"/>
      <w:r w:rsidRPr="00BA3916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профессиональную компетенцию ПК-13: </w:t>
      </w:r>
      <w:r w:rsidRPr="00BA3916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способность пользоваться навыками проповеднической деятельности</w:t>
      </w:r>
    </w:p>
    <w:p w:rsidR="00652F58" w:rsidRPr="00BA3916" w:rsidRDefault="00652F58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7" w:name="_Toc508803235"/>
      <w:bookmarkStart w:id="88" w:name="_Toc55133447"/>
      <w:r w:rsidRPr="00BA3916">
        <w:rPr>
          <w:rFonts w:asciiTheme="majorBidi" w:hAnsiTheme="majorBidi"/>
          <w:sz w:val="24"/>
          <w:szCs w:val="24"/>
        </w:rPr>
        <w:t>Этапы освоения компетенции</w:t>
      </w:r>
      <w:bookmarkEnd w:id="82"/>
      <w:bookmarkEnd w:id="83"/>
      <w:bookmarkEnd w:id="84"/>
      <w:bookmarkEnd w:id="85"/>
      <w:bookmarkEnd w:id="86"/>
      <w:bookmarkEnd w:id="87"/>
      <w:bookmarkEnd w:id="88"/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знаниевы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</w:t>
      </w:r>
      <w:r w:rsidRPr="00BA3916">
        <w:rPr>
          <w:rFonts w:asciiTheme="majorBidi" w:hAnsiTheme="majorBidi" w:cstheme="majorBidi"/>
          <w:sz w:val="24"/>
          <w:szCs w:val="24"/>
        </w:rPr>
        <w:lastRenderedPageBreak/>
        <w:t xml:space="preserve">алгоритм действий, осуществляя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аморегуляцию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.</w:t>
      </w:r>
    </w:p>
    <w:p w:rsidR="00652F58" w:rsidRPr="00BA3916" w:rsidRDefault="00652F58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9" w:name="_Toc472951667"/>
      <w:bookmarkStart w:id="90" w:name="_Toc474840590"/>
      <w:bookmarkStart w:id="91" w:name="_Toc475970637"/>
      <w:bookmarkStart w:id="92" w:name="_Toc487878865"/>
      <w:bookmarkStart w:id="93" w:name="_Toc508803236"/>
      <w:bookmarkStart w:id="94" w:name="_Toc55133448"/>
      <w:r w:rsidRPr="00BA3916">
        <w:rPr>
          <w:rFonts w:asciiTheme="majorBidi" w:hAnsiTheme="majorBidi"/>
          <w:sz w:val="24"/>
          <w:szCs w:val="24"/>
        </w:rPr>
        <w:t>Знания, умения и навыки, получаемые в результате освоения дисциплины</w:t>
      </w:r>
      <w:bookmarkEnd w:id="89"/>
      <w:bookmarkEnd w:id="90"/>
      <w:bookmarkEnd w:id="91"/>
      <w:bookmarkEnd w:id="92"/>
      <w:bookmarkEnd w:id="93"/>
      <w:bookmarkEnd w:id="94"/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0"/>
        <w:gridCol w:w="7601"/>
      </w:tblGrid>
      <w:tr w:rsidR="00652F58" w:rsidRPr="00BA3916" w:rsidTr="00652F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652F58" w:rsidRPr="00BA3916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ачальный</w:t>
            </w:r>
          </w:p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>терминологии и содержания основных культурно-исторических парадигм русской литературы, историю их возникновения, аспекты межнационального и межконфессионального развития и взаимопроникновения сюжетных и жанровых особенностей.</w:t>
            </w:r>
          </w:p>
        </w:tc>
      </w:tr>
      <w:tr w:rsidR="00652F58" w:rsidRPr="00BA3916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A3916">
              <w:rPr>
                <w:rFonts w:asciiTheme="majorBidi" w:hAnsiTheme="majorBidi" w:cstheme="majorBidi"/>
                <w:lang w:eastAsia="en-US"/>
              </w:rPr>
              <w:t xml:space="preserve">Умение </w:t>
            </w:r>
            <w:r w:rsidR="00E66789" w:rsidRPr="00BA3916">
              <w:rPr>
                <w:rFonts w:asciiTheme="majorBidi" w:hAnsiTheme="majorBidi" w:cstheme="majorBidi"/>
              </w:rPr>
              <w:t xml:space="preserve">давать этико-нравственную оценку сюжеты и действующим </w:t>
            </w:r>
            <w:proofErr w:type="gramStart"/>
            <w:r w:rsidR="00E66789" w:rsidRPr="00BA3916">
              <w:rPr>
                <w:rFonts w:asciiTheme="majorBidi" w:hAnsiTheme="majorBidi" w:cstheme="majorBidi"/>
              </w:rPr>
              <w:t>лицам  произведения</w:t>
            </w:r>
            <w:proofErr w:type="gramEnd"/>
            <w:r w:rsidR="00E66789" w:rsidRPr="00BA3916">
              <w:rPr>
                <w:rFonts w:asciiTheme="majorBidi" w:hAnsiTheme="majorBidi" w:cstheme="majorBidi"/>
              </w:rPr>
              <w:t xml:space="preserve"> в зависимости от соответствия их личностей и поступков религиозным христианским ценностям православия.  </w:t>
            </w:r>
          </w:p>
          <w:p w:rsidR="00E66789" w:rsidRPr="00BA3916" w:rsidRDefault="00E66789" w:rsidP="00BA3916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A3916">
              <w:rPr>
                <w:rFonts w:asciiTheme="majorBidi" w:hAnsiTheme="majorBidi" w:cstheme="majorBidi"/>
              </w:rPr>
              <w:t>Умение читать и воспринимать изучаемые тексты русской литературы.</w:t>
            </w:r>
          </w:p>
        </w:tc>
      </w:tr>
      <w:tr w:rsidR="00652F58" w:rsidRPr="00BA3916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методами филологического анализа. </w:t>
            </w:r>
          </w:p>
        </w:tc>
      </w:tr>
      <w:tr w:rsidR="00652F58" w:rsidRPr="00BA3916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сновной</w:t>
            </w:r>
          </w:p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BA3916" w:rsidRDefault="00E66789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Знание биографических данных выдающихся представителей русской культуры, их взаимоотношениями с ведущими государственными и религиозными деятелями, влияние на национальное, религиозное развитие государства, межгосударственную культуру. </w:t>
            </w:r>
          </w:p>
          <w:p w:rsidR="00652F58" w:rsidRPr="00BA3916" w:rsidRDefault="00E66789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Знание сюжетов и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нраственно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>-общественной проблематикой основных произведений русской классической литературы, знакомство с исторической и современной критикой, с особенностями авторского и читательского восприятия главных персонажей изучаемых произведений.</w:t>
            </w:r>
          </w:p>
        </w:tc>
      </w:tr>
      <w:tr w:rsidR="00652F58" w:rsidRPr="00BA3916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BA3916" w:rsidRDefault="00E66789" w:rsidP="00BA3916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A3916">
              <w:rPr>
                <w:rFonts w:asciiTheme="majorBidi" w:hAnsiTheme="majorBidi" w:cstheme="majorBidi"/>
              </w:rPr>
              <w:t>Умение ориентироваться в жанровой и авторской атрибуции предлагаемых художественных произведений, ориентируясь на стилевые и лексикографические особенности</w:t>
            </w:r>
          </w:p>
          <w:p w:rsidR="00E66789" w:rsidRPr="00BA3916" w:rsidRDefault="00E66789" w:rsidP="00BA3916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A3916">
              <w:rPr>
                <w:rFonts w:asciiTheme="majorBidi" w:hAnsiTheme="majorBidi" w:cstheme="majorBidi"/>
              </w:rPr>
              <w:t>Умение произвести историко- филологический разбор произведения при ознакомлении с трудами исторической и современной критики.</w:t>
            </w:r>
          </w:p>
          <w:p w:rsidR="00652F58" w:rsidRPr="00BA3916" w:rsidRDefault="00E66789" w:rsidP="00BA3916">
            <w:pPr>
              <w:pStyle w:val="a8"/>
              <w:spacing w:line="276" w:lineRule="auto"/>
              <w:jc w:val="both"/>
              <w:rPr>
                <w:rFonts w:asciiTheme="majorBidi" w:eastAsia="Arial Unicode MS" w:hAnsiTheme="majorBidi" w:cstheme="majorBidi"/>
                <w:color w:val="000000"/>
                <w:shd w:val="clear" w:color="auto" w:fill="FFFFFF"/>
                <w:lang w:eastAsia="en-US"/>
              </w:rPr>
            </w:pPr>
            <w:r w:rsidRPr="00BA3916">
              <w:rPr>
                <w:rFonts w:asciiTheme="majorBidi" w:hAnsiTheme="majorBidi" w:cstheme="majorBidi"/>
              </w:rPr>
              <w:lastRenderedPageBreak/>
              <w:t xml:space="preserve">Умение дать нравственную и религиозную оценку </w:t>
            </w:r>
            <w:proofErr w:type="spellStart"/>
            <w:proofErr w:type="gramStart"/>
            <w:r w:rsidRPr="00BA3916">
              <w:rPr>
                <w:rFonts w:asciiTheme="majorBidi" w:hAnsiTheme="majorBidi" w:cstheme="majorBidi"/>
              </w:rPr>
              <w:t>социо</w:t>
            </w:r>
            <w:proofErr w:type="spellEnd"/>
            <w:r w:rsidRPr="00BA3916">
              <w:rPr>
                <w:rFonts w:asciiTheme="majorBidi" w:hAnsiTheme="majorBidi" w:cstheme="majorBidi"/>
              </w:rPr>
              <w:t>-культурным</w:t>
            </w:r>
            <w:proofErr w:type="gramEnd"/>
            <w:r w:rsidRPr="00BA3916">
              <w:rPr>
                <w:rFonts w:asciiTheme="majorBidi" w:hAnsiTheme="majorBidi" w:cstheme="majorBidi"/>
              </w:rPr>
              <w:t>, историческим и религиозным явлениям, описанным в сюжетных линиях произведений.</w:t>
            </w:r>
          </w:p>
        </w:tc>
      </w:tr>
      <w:tr w:rsidR="00652F58" w:rsidRPr="00BA3916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BA3916" w:rsidRDefault="00E66789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ладение навыком определения стихотворного размера произведения, литературного жанра и художественной парадигмы творения автора.</w:t>
            </w:r>
          </w:p>
          <w:p w:rsidR="00652F58" w:rsidRPr="00BA3916" w:rsidRDefault="00E66789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ладение навыком пересказа основных сюжетных линий произведения и определения между ними историко-социальной зависимости.</w:t>
            </w:r>
          </w:p>
        </w:tc>
      </w:tr>
    </w:tbl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95" w:name="_Toc509169108"/>
      <w:bookmarkStart w:id="96" w:name="_Toc55133449"/>
      <w:r w:rsidRPr="00BA3916">
        <w:rPr>
          <w:rFonts w:asciiTheme="majorBidi" w:hAnsiTheme="majorBidi"/>
          <w:sz w:val="24"/>
          <w:szCs w:val="24"/>
        </w:rPr>
        <w:t>Объ</w:t>
      </w:r>
      <w:r w:rsidR="00BA3916" w:rsidRPr="00BA3916">
        <w:rPr>
          <w:rFonts w:asciiTheme="majorBidi" w:hAnsiTheme="majorBidi"/>
          <w:sz w:val="24"/>
          <w:szCs w:val="24"/>
        </w:rPr>
        <w:t>ё</w:t>
      </w:r>
      <w:r w:rsidRPr="00BA3916">
        <w:rPr>
          <w:rFonts w:asciiTheme="majorBidi" w:hAnsiTheme="majorBidi"/>
          <w:sz w:val="24"/>
          <w:szCs w:val="24"/>
        </w:rPr>
        <w:t>м дисциплины</w:t>
      </w:r>
      <w:bookmarkEnd w:id="95"/>
      <w:r w:rsidR="00BA3916" w:rsidRPr="00BA3916">
        <w:rPr>
          <w:rFonts w:asciiTheme="majorBidi" w:hAnsiTheme="majorBidi"/>
          <w:sz w:val="24"/>
          <w:szCs w:val="24"/>
        </w:rPr>
        <w:t xml:space="preserve"> и трудоёмкость по видам учебной нагрузки</w:t>
      </w:r>
      <w:bookmarkEnd w:id="96"/>
    </w:p>
    <w:tbl>
      <w:tblPr>
        <w:tblW w:w="5000" w:type="pct"/>
        <w:tblLook w:val="04A0" w:firstRow="1" w:lastRow="0" w:firstColumn="1" w:lastColumn="0" w:noHBand="0" w:noVBand="1"/>
      </w:tblPr>
      <w:tblGrid>
        <w:gridCol w:w="919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</w:tblGrid>
      <w:tr w:rsidR="00BA3916" w:rsidRPr="00BA3916" w:rsidTr="00BA3916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1</w:t>
            </w:r>
          </w:p>
        </w:tc>
      </w:tr>
      <w:tr w:rsidR="00BA3916" w:rsidRPr="00BA3916" w:rsidTr="00BA3916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2</w:t>
            </w:r>
          </w:p>
        </w:tc>
      </w:tr>
      <w:tr w:rsidR="00BA3916" w:rsidRPr="00BA3916" w:rsidTr="00BA3916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</w:tr>
      <w:tr w:rsidR="00BA3916" w:rsidRPr="00BA3916" w:rsidTr="00BA3916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1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3916" w:rsidRPr="00BA3916" w:rsidRDefault="00BA3916" w:rsidP="00BA3916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BA391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</w:tr>
    </w:tbl>
    <w:p w:rsidR="0076552D" w:rsidRPr="00BA3916" w:rsidRDefault="0076552D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84365" w:rsidRPr="00BA3916" w:rsidRDefault="00E66789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97" w:name="_Toc55133450"/>
      <w:r w:rsidRPr="00BA3916">
        <w:rPr>
          <w:rFonts w:asciiTheme="majorBidi" w:hAnsiTheme="majorBidi"/>
          <w:sz w:val="24"/>
          <w:szCs w:val="24"/>
        </w:rPr>
        <w:t>Содержание дисциплины, структурированное по темам</w:t>
      </w:r>
      <w:bookmarkEnd w:id="9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5"/>
        <w:gridCol w:w="2775"/>
        <w:gridCol w:w="6351"/>
      </w:tblGrid>
      <w:tr w:rsidR="00E84365" w:rsidRPr="00BA3916" w:rsidTr="00E66789">
        <w:tc>
          <w:tcPr>
            <w:tcW w:w="0" w:type="auto"/>
            <w:vAlign w:val="center"/>
          </w:tcPr>
          <w:p w:rsidR="00E84365" w:rsidRPr="00BA3916" w:rsidRDefault="00E84365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№</w:t>
            </w:r>
          </w:p>
        </w:tc>
        <w:tc>
          <w:tcPr>
            <w:tcW w:w="0" w:type="auto"/>
            <w:vAlign w:val="center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Тема</w:t>
            </w:r>
          </w:p>
        </w:tc>
        <w:tc>
          <w:tcPr>
            <w:tcW w:w="0" w:type="auto"/>
            <w:vAlign w:val="center"/>
          </w:tcPr>
          <w:p w:rsidR="00E84365" w:rsidRPr="00BA3916" w:rsidRDefault="00E84365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одержание темы дисциплины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водная</w:t>
            </w:r>
          </w:p>
        </w:tc>
        <w:tc>
          <w:tcPr>
            <w:tcW w:w="0" w:type="auto"/>
          </w:tcPr>
          <w:p w:rsidR="00E84365" w:rsidRPr="00BA3916" w:rsidRDefault="0019572D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1. </w:t>
            </w:r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>Предмет и задачи курса. Обзор источников и пособий. Общая методология работы с материалом, основные требования к аттестации и самостоятельной работе.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Классицизм</w:t>
            </w:r>
          </w:p>
        </w:tc>
        <w:tc>
          <w:tcPr>
            <w:tcW w:w="0" w:type="auto"/>
          </w:tcPr>
          <w:p w:rsidR="0019572D" w:rsidRPr="00BA3916" w:rsidRDefault="0019572D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. </w:t>
            </w:r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Европейский и русский классицизм, как культурное направление в искусстве. Условия и особенности формирования русского классицизма. Школьная пьеса и ее роль в переходный период истории формирования русской литературы Нового времени. Жизнь и литературная деятельность </w:t>
            </w:r>
            <w:proofErr w:type="spellStart"/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>архиеп</w:t>
            </w:r>
            <w:proofErr w:type="spellEnd"/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Феофана (Прокоповича). </w:t>
            </w:r>
            <w:proofErr w:type="spellStart"/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>Трагедокомедия</w:t>
            </w:r>
            <w:proofErr w:type="spellEnd"/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«Владимир». Феофан (Прокопович) как филолог и педагог. «Риторика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>», «О поэтическом искусстве»</w:t>
            </w:r>
          </w:p>
          <w:p w:rsidR="0019572D" w:rsidRPr="00BA3916" w:rsidRDefault="0019572D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3. Русский классицизм в первой трети XVIII в. Жизнь и деятельность Антиоха Кантемира. Сатира как средство становления идеологии классицизма. «Сатира I. На хулящих учения. К уму своему». «Сатира III. О различии страстей человеческих. К архиепископу Новгородскому».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«Песнь I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Противу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безбожных». «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аснь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II. Пчельная матка и змея». Становление образа Петра Великого в литературе классицизма. «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етрид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>, или Описание стихотворное смерти Петра Великого, императора всероссийского».</w:t>
            </w:r>
          </w:p>
          <w:p w:rsidR="000860B5" w:rsidRPr="00BA3916" w:rsidRDefault="0019572D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4. </w:t>
            </w:r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Русский классицизм второй трети XVIII в.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тановление русской классической филологии</w:t>
            </w:r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>. «Новый и краткий способ к сложению российских стихов с определениями до сего надлежащих званий». Жанровые особенности периода. Жизнь и деятельность В.К. Тредиаковского. «Езда в остров любви». Религиозно-богословские произведения периода раннего классицизма. «</w:t>
            </w:r>
            <w:proofErr w:type="spellStart"/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>Феоптия</w:t>
            </w:r>
            <w:proofErr w:type="spellEnd"/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>». «Перифраз псалма 143». Буколическая литература периода раннего классицизма. «Пастушок довольный». Зарождение идеи эпико-героической поэмы в период раннего классицизма. «</w:t>
            </w:r>
            <w:proofErr w:type="spellStart"/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>Телемахида</w:t>
            </w:r>
            <w:proofErr w:type="spellEnd"/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</w:t>
            </w:r>
          </w:p>
          <w:p w:rsidR="00847A9F" w:rsidRPr="00BA3916" w:rsidRDefault="000860B5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5. </w:t>
            </w:r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>Жизнь и деятельность М.В. Ломоносова. Ода как ведущий жанр литературы зрелого классицизма. Ода... на взятие Хотина 1739 года. «</w:t>
            </w:r>
            <w:proofErr w:type="spellStart"/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>Преложение</w:t>
            </w:r>
            <w:proofErr w:type="spellEnd"/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псалма 1» «Ода, выбранная из Иова, глава 38, 39, 40 и 41». «Утреннее размышление о Божием Величестве». «</w:t>
            </w:r>
            <w:proofErr w:type="gramStart"/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>Вечернее  размышление</w:t>
            </w:r>
            <w:proofErr w:type="gramEnd"/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о Божием Величестве при случае великого северного сияния». Теория и практика стихосложения второй трети XVIII в. «Письмо о правилах российского стихотворства». «Предисловие о пользе книг церковных в российском языке». Роль русской литературы в становлении гражданского общества XVIII в. </w:t>
            </w:r>
          </w:p>
          <w:p w:rsidR="00847A9F" w:rsidRPr="00BA3916" w:rsidRDefault="00847A9F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6. Жизнь и деятельность А.П. Сумарокова. </w:t>
            </w:r>
            <w:r w:rsidR="00423D9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Становление русского театрального искусства. «Димитрий Самозванец». Завершение филологической реформы периода зрелого классицизма. «О </w:t>
            </w:r>
            <w:proofErr w:type="spellStart"/>
            <w:r w:rsidR="00423D99" w:rsidRPr="00BA3916">
              <w:rPr>
                <w:rFonts w:asciiTheme="majorBidi" w:hAnsiTheme="majorBidi" w:cstheme="majorBidi"/>
                <w:sz w:val="24"/>
                <w:szCs w:val="24"/>
              </w:rPr>
              <w:t>стопосложении</w:t>
            </w:r>
            <w:proofErr w:type="spellEnd"/>
            <w:r w:rsidR="00423D99" w:rsidRPr="00BA3916">
              <w:rPr>
                <w:rFonts w:asciiTheme="majorBidi" w:hAnsiTheme="majorBidi" w:cstheme="majorBidi"/>
                <w:sz w:val="24"/>
                <w:szCs w:val="24"/>
              </w:rPr>
              <w:t>». Формирование жанрового разнообразия русской литературы. Ода позднего классицизма. «Ода первая. Ямбическая». «Ода на взятие Хотина».</w:t>
            </w:r>
          </w:p>
          <w:p w:rsidR="00851ED0" w:rsidRPr="00BA3916" w:rsidRDefault="00DE559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23D9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7. Русская сатирическая литература позднего классицизма, ее цели, задачи. </w:t>
            </w:r>
            <w:r w:rsidR="00851ED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изнь и деятельность Д.И. Фонвизина. Основные сюжетные линии и характеры комедий Фонвизина. «Недоросль», история создания и театральной постановки, критика, оценка современников и потомков. Кризис позднего классицизма и филологических учений этого периода. «Всеобщая придворная грамматика». </w:t>
            </w:r>
          </w:p>
          <w:p w:rsidR="003E5BAA" w:rsidRPr="00BA3916" w:rsidRDefault="00851ED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8. Жизнь и деятельность В.И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Майков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Богословие и история в поэзии позднего классицизма. «Ода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Преосвященному Платону, архиепископу Московскому и Калужскому о бессмертии души». «Подражание псалму 41» </w:t>
            </w:r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героическая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поэма «Освобожденная Москва». Жизнь и деятельность </w:t>
            </w: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М.М </w:t>
            </w:r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.Хераскова</w:t>
            </w:r>
            <w:proofErr w:type="gramEnd"/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. Издательское дело в России XVIII в. Героическая поэма «</w:t>
            </w:r>
            <w:proofErr w:type="spellStart"/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Россияда</w:t>
            </w:r>
            <w:proofErr w:type="spellEnd"/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». Православно-фантастический элемент поэмы, проблема героя и оценка литературной и исторической критики.</w:t>
            </w:r>
          </w:p>
          <w:p w:rsidR="0019572D" w:rsidRPr="00BA3916" w:rsidRDefault="003E5BA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9. Конец русского классицизма. </w:t>
            </w:r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«Река времен».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Причины и последствия этого процесса. Жизнь и творчество Г.Р. Державина. </w:t>
            </w:r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«</w:t>
            </w:r>
            <w:proofErr w:type="spellStart"/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Фелица</w:t>
            </w:r>
            <w:proofErr w:type="spellEnd"/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Изменение положения писателя в обществе. Критика морального состояния общества со стороны классицистов. «Вельможа», «Властителя и судиям». Христианско-философические мотивы в поэзии Державина. Евгению. Жизнь </w:t>
            </w:r>
            <w:proofErr w:type="spellStart"/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званская</w:t>
            </w:r>
            <w:proofErr w:type="spellEnd"/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».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Богословская поэма «Христос». Епископ Евгений (Болховитинов) и его влияние на русский литературный и научно-филологический процесс.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3</w:t>
            </w:r>
          </w:p>
        </w:tc>
        <w:tc>
          <w:tcPr>
            <w:tcW w:w="0" w:type="auto"/>
          </w:tcPr>
          <w:p w:rsidR="00E84365" w:rsidRPr="00BA3916" w:rsidRDefault="006D74FE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ентиментализм</w:t>
            </w:r>
          </w:p>
        </w:tc>
        <w:tc>
          <w:tcPr>
            <w:tcW w:w="0" w:type="auto"/>
          </w:tcPr>
          <w:p w:rsidR="00E84365" w:rsidRPr="00BA3916" w:rsidRDefault="008B2458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0. Сентиментализм как литературно-эстетическое направление. Его возникновение, основы идеологии, периодизация. Русский сентиментализм. Жизнь и творчество Н.М. Карамзина. «Бедная Лиза» - история, критика, реакция общества. Карамзин как историк. «Марфа Посадница» - вымысел и реальность в понимании концепции сентиментализма. </w:t>
            </w:r>
            <w:r w:rsidR="006A277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«история государства Российского как литературное произведение. </w:t>
            </w:r>
          </w:p>
          <w:p w:rsidR="006A2779" w:rsidRPr="00BA3916" w:rsidRDefault="006A277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1. Жизнь и деятельность А.Н. Радищева. </w:t>
            </w:r>
            <w:proofErr w:type="spellStart"/>
            <w:r w:rsidR="00D24109" w:rsidRPr="00BA3916">
              <w:rPr>
                <w:rFonts w:asciiTheme="majorBidi" w:hAnsiTheme="majorBidi" w:cstheme="majorBidi"/>
                <w:sz w:val="24"/>
                <w:szCs w:val="24"/>
              </w:rPr>
              <w:t>Замысл</w:t>
            </w:r>
            <w:proofErr w:type="spellEnd"/>
            <w:r w:rsidR="00D2410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и внутренняя структура «Путешествия из Петербурга в Москву». Ода «Вольность».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E84365" w:rsidRPr="00BA3916" w:rsidRDefault="00D241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ражданская журналистика и история литературной критики</w:t>
            </w:r>
          </w:p>
        </w:tc>
        <w:tc>
          <w:tcPr>
            <w:tcW w:w="0" w:type="auto"/>
          </w:tcPr>
          <w:p w:rsidR="00E84365" w:rsidRPr="00BA3916" w:rsidRDefault="00D241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2. Жизнь и творчество Н.И. Новикова. </w:t>
            </w:r>
            <w:r w:rsidR="00192FD6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урнальная жизнь конца XVIII в. «Всякая всячина». «Трутень». Педагогические и философские труды Новикова. О </w:t>
            </w:r>
            <w:proofErr w:type="spellStart"/>
            <w:r w:rsidR="00192FD6" w:rsidRPr="00BA3916">
              <w:rPr>
                <w:rFonts w:asciiTheme="majorBidi" w:hAnsiTheme="majorBidi" w:cstheme="majorBidi"/>
                <w:sz w:val="24"/>
                <w:szCs w:val="24"/>
              </w:rPr>
              <w:t>достоинтве</w:t>
            </w:r>
            <w:proofErr w:type="spellEnd"/>
            <w:r w:rsidR="00192FD6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человека в отношениях к Богу и миру»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E84365" w:rsidRPr="00BA3916" w:rsidRDefault="00FB0FA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Романтизм </w:t>
            </w:r>
          </w:p>
        </w:tc>
        <w:tc>
          <w:tcPr>
            <w:tcW w:w="0" w:type="auto"/>
          </w:tcPr>
          <w:p w:rsidR="00FB6252" w:rsidRPr="00BA3916" w:rsidRDefault="00FB0FA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13. Причины возникновения романтизма и его философско-литературная эстетика. Западный романтизм и его реализация в России. Жизнь и творчество В.А. Жуковского. </w:t>
            </w:r>
            <w:r w:rsidR="00FB6252" w:rsidRPr="00BA3916">
              <w:rPr>
                <w:rFonts w:asciiTheme="majorBidi" w:hAnsiTheme="majorBidi" w:cstheme="majorBidi"/>
                <w:sz w:val="24"/>
                <w:szCs w:val="24"/>
              </w:rPr>
              <w:t>Баллады Жуковского и их происхождение. Система заимствования сюжетов в раннем русском романтизме. «Светлана», «Суд Божий над епископом». Лесной царь. Поиск новой роли писателя в обществе. Русская литература в Александровскую эпоху.</w:t>
            </w:r>
          </w:p>
          <w:p w:rsidR="00FB6252" w:rsidRPr="00BA3916" w:rsidRDefault="00FB625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4. Жизнь и творчество А.С. Грибоедова. Русское высшее общество в Александровскую эпоху. Пути развития. Типы личностей, общественная деградация,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социальная философия в «Горе от ума». Библейские стихи Грибоедова. «Давид». </w:t>
            </w:r>
          </w:p>
          <w:p w:rsidR="00F5266A" w:rsidRPr="00BA3916" w:rsidRDefault="00FB625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15. Творчество А.С. Пушкина. Исторические произведения. Философия власти в трактовке</w:t>
            </w:r>
            <w:r w:rsidR="00F5266A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классицизма и романтизма. «Капитанская дочка». «Борис Годунов». «Дубровский» </w:t>
            </w:r>
          </w:p>
          <w:p w:rsidR="00F5266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6. Творчество А.С. Пушкина. В поисках смысла жизни. «Маленькие трагедии». «Повести Белкина» как пародия на литературные штампы. </w:t>
            </w:r>
          </w:p>
          <w:p w:rsidR="00F5266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17. А.С. Пушкин. Евгений Онегин» как энциклопедия жизни русского общества. Проблемы Николаевской реакции и пути их решения в поэзии романтизма.</w:t>
            </w:r>
          </w:p>
          <w:p w:rsidR="00F5266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8 Жизнь и творчество М.Ю. Лермонтова. Проблема лирического героя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Демониан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Лермонтова. «Мцыри». «Демон». Русское общество и его пороки глазами Лермонтова. «Маскарад» история создания, редакции, литературная критика. </w:t>
            </w:r>
          </w:p>
          <w:p w:rsidR="00F5266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9. «Герой нашего времени» - особенности </w:t>
            </w:r>
            <w:r w:rsidR="00AC655D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внутреннего строения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и загадки произведения. «Лишние люди» русского общества. </w:t>
            </w:r>
          </w:p>
          <w:p w:rsidR="000D4ED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0</w:t>
            </w:r>
            <w:r w:rsidR="000D4EDA" w:rsidRPr="00BA3916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Поэты пушкинского круга. Жизнь и творчество К.Н. Батюшкова и Е.А. Баратынского. «Умирающий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Тасс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>»</w:t>
            </w:r>
            <w:r w:rsidR="000D4EDA" w:rsidRPr="00BA3916">
              <w:rPr>
                <w:rFonts w:asciiTheme="majorBidi" w:hAnsiTheme="majorBidi" w:cstheme="majorBidi"/>
                <w:sz w:val="24"/>
                <w:szCs w:val="24"/>
              </w:rPr>
              <w:t>. «Последний поэт».</w:t>
            </w:r>
          </w:p>
          <w:p w:rsidR="000C4375" w:rsidRPr="00BA3916" w:rsidRDefault="000D4ED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1. Поэты пушкинского круга. </w:t>
            </w:r>
            <w:r w:rsidR="00FB625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B0FA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изнь и творчество Д.В. Веневитинова и Н.И. </w:t>
            </w:r>
            <w:proofErr w:type="spellStart"/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>Гнедича</w:t>
            </w:r>
            <w:proofErr w:type="spellEnd"/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«Последняя песнь </w:t>
            </w:r>
            <w:proofErr w:type="spellStart"/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>Оссиана</w:t>
            </w:r>
            <w:proofErr w:type="spellEnd"/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«Последний поэт». 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6</w:t>
            </w:r>
          </w:p>
        </w:tc>
        <w:tc>
          <w:tcPr>
            <w:tcW w:w="0" w:type="auto"/>
          </w:tcPr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Философские направления литературной и общественно-политической мысли</w:t>
            </w:r>
          </w:p>
        </w:tc>
        <w:tc>
          <w:tcPr>
            <w:tcW w:w="0" w:type="auto"/>
          </w:tcPr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2. Западничество как культурологическое и философское направление русской общественно-политической и литературной мысли во второй четверти XIX в. Жизнь и творчество П.Я. Чаадаева. «Философические письма». «Апология сумасшедшего». Переписка с А.С. Пушкиным о судьбах русской цивилизации.</w:t>
            </w:r>
          </w:p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3. Славянофильство как </w:t>
            </w:r>
            <w:proofErr w:type="spellStart"/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культуро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>-логическое</w:t>
            </w:r>
            <w:proofErr w:type="gram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и философское направление русской общественно-политической и литературной мысли второй трети XIX в. Основные представители славянофильства как литераторы. А.С Хомяков. К.С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Аксаков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.С.П</w:t>
            </w:r>
            <w:proofErr w:type="spellEnd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proofErr w:type="spellStart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Шевырев</w:t>
            </w:r>
            <w:proofErr w:type="spellEnd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«Церковь одна». 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История литературной критики XIX в</w:t>
            </w:r>
          </w:p>
        </w:tc>
        <w:tc>
          <w:tcPr>
            <w:tcW w:w="0" w:type="auto"/>
          </w:tcPr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4. Русская литературная критика XIX в. Жизнь, творчество и взгляды В.Г. Белинского. «Мысли и заметки о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русской литературе» «Письмо Н.В. Гог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олю».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8</w:t>
            </w:r>
          </w:p>
        </w:tc>
        <w:tc>
          <w:tcPr>
            <w:tcW w:w="0" w:type="auto"/>
          </w:tcPr>
          <w:p w:rsidR="00E84365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Критический реализм XIX в.</w:t>
            </w:r>
          </w:p>
        </w:tc>
        <w:tc>
          <w:tcPr>
            <w:tcW w:w="0" w:type="auto"/>
          </w:tcPr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5. Народные поэты XIX в. Жизнь и творчество А.В. Кольцова и И.С. Никитина. «Песнь пахаря». «Кулак». «Дневник семинариста».</w:t>
            </w:r>
          </w:p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6. Творчество Н. В. Гоголя. Ранний период. «Вечера на хуторе близ Диканьки». «Миргород». «Петербургские повести». </w:t>
            </w:r>
          </w:p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7. Творчество Н.В. Гоголя. «Мертвые души». История создания и авторский замысел. Отзывы критики и исследователей. «Выбранные места из переписки с друзьями» и отзыв на нее В.Г. Белинского.  </w:t>
            </w:r>
          </w:p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8 Жизнь и творчество А.Н. Островского. Мораль и нравственность в мире купечества. «На всякого мудреца довольно простоты». «Бесприданница». «Доходное место».</w:t>
            </w:r>
          </w:p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9 Жизнь и творчество И.А. Гончарова. «Обыкновенная история». «Обломов». Типизация образов в русской литературе.</w:t>
            </w:r>
            <w:r w:rsidR="00E97F64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Оценка критики, философия произведений.</w:t>
            </w:r>
          </w:p>
          <w:p w:rsidR="00E97F64" w:rsidRPr="00BA3916" w:rsidRDefault="00E97F64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30 Жизнь и творчество Н.А. Некрасова. Либеральное направление в русской литературе. «Размышления у парадного подъезда» «Железная дорога». «Кому на Руси жить хорошо»</w:t>
            </w:r>
          </w:p>
          <w:p w:rsidR="00E97F64" w:rsidRPr="00BA3916" w:rsidRDefault="00E97F64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31. Жизнь и творчество И.С. Тургенева.  </w:t>
            </w:r>
            <w:r w:rsidR="004403B1" w:rsidRPr="00BA3916">
              <w:rPr>
                <w:rFonts w:asciiTheme="majorBidi" w:hAnsiTheme="majorBidi" w:cstheme="majorBidi"/>
                <w:sz w:val="24"/>
                <w:szCs w:val="24"/>
              </w:rPr>
              <w:t>Русское революционное движение и нигилизм как типы в русской литературе. «Отцы и дети» «Первая любовь» «Дым».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32. Жизнь и творчество Н.С. Лескова. Антинигилистическая литература. Образы и типы русского духовенства. Церковь в произведениях русской литературы. «Соборяне». «Очарованный странник». «Мелочи архиерейской жизни». 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33. Жизнь и творчество Ф.М. Достоевского. Ранняя проза. «Униженные и оскорбленные». «Записки из мертвого дома».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34. Ф.М. </w:t>
            </w: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Достоевский  «</w:t>
            </w:r>
            <w:proofErr w:type="gram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есы». «Братья Карамазовы». Морально-этический кризис русского общества второй половины XIX в. 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35. Жизнь и творчество Салтыкова-Щедрина. «история одного города». «Господа Головлевы». История создания и критика произведений.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36. Творчество Л.Н. Толстого. Религиозные воззрения Толстого и их отражение в произведениях. «Воскресение».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«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Крейцеров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соната». «Анна Каренина».</w:t>
            </w:r>
          </w:p>
        </w:tc>
      </w:tr>
    </w:tbl>
    <w:p w:rsidR="00E84365" w:rsidRPr="00BA3916" w:rsidRDefault="00E84365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45D42" w:rsidRPr="00BA3916" w:rsidRDefault="00A45D42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98" w:name="_Toc474158831"/>
      <w:bookmarkStart w:id="99" w:name="_Toc474326342"/>
      <w:bookmarkStart w:id="100" w:name="_Toc474327364"/>
      <w:bookmarkStart w:id="101" w:name="_Toc509169110"/>
      <w:bookmarkStart w:id="102" w:name="_Toc55133451"/>
      <w:r w:rsidRPr="00BA3916">
        <w:rPr>
          <w:rFonts w:asciiTheme="majorBidi" w:hAnsiTheme="majorBidi"/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98"/>
      <w:bookmarkEnd w:id="99"/>
      <w:bookmarkEnd w:id="100"/>
      <w:bookmarkEnd w:id="101"/>
      <w:bookmarkEnd w:id="102"/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- Рабочей программой дисциплины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- Планами учебных занятий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- Методическими пособиями по дисциплине (см. в списке литературы)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BA3916">
        <w:rPr>
          <w:rFonts w:asciiTheme="majorBidi" w:hAnsiTheme="majorBidi" w:cstheme="majorBidi"/>
          <w:i/>
          <w:iCs/>
          <w:sz w:val="24"/>
          <w:szCs w:val="24"/>
        </w:rPr>
        <w:t>Приложение</w:t>
      </w:r>
      <w:r w:rsidRPr="00BA3916">
        <w:rPr>
          <w:rFonts w:asciiTheme="majorBidi" w:hAnsiTheme="majorBidi" w:cstheme="majorBidi"/>
          <w:sz w:val="24"/>
          <w:szCs w:val="24"/>
        </w:rPr>
        <w:t>)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45D42" w:rsidRPr="00BA3916" w:rsidRDefault="00A45D42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03" w:name="_Toc473664507"/>
      <w:bookmarkStart w:id="104" w:name="_Toc473718085"/>
      <w:bookmarkStart w:id="105" w:name="_Toc474158832"/>
      <w:bookmarkStart w:id="106" w:name="_Toc474326343"/>
      <w:bookmarkStart w:id="107" w:name="_Toc474327365"/>
      <w:bookmarkStart w:id="108" w:name="_Toc509169111"/>
      <w:bookmarkStart w:id="109" w:name="_Toc55133452"/>
      <w:r w:rsidRPr="00BA3916">
        <w:rPr>
          <w:rFonts w:asciiTheme="majorBidi" w:hAnsiTheme="majorBidi"/>
          <w:sz w:val="24"/>
          <w:szCs w:val="24"/>
        </w:rPr>
        <w:t>Фонд оценочных средств</w:t>
      </w:r>
      <w:bookmarkEnd w:id="103"/>
      <w:bookmarkEnd w:id="104"/>
      <w:bookmarkEnd w:id="105"/>
      <w:bookmarkEnd w:id="106"/>
      <w:bookmarkEnd w:id="107"/>
      <w:bookmarkEnd w:id="108"/>
      <w:bookmarkEnd w:id="109"/>
    </w:p>
    <w:p w:rsidR="00A45D42" w:rsidRPr="00BA3916" w:rsidRDefault="00A45D4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10" w:name="_Toc473664508"/>
      <w:bookmarkStart w:id="111" w:name="_Toc473718086"/>
      <w:bookmarkStart w:id="112" w:name="_Toc474158833"/>
      <w:bookmarkStart w:id="113" w:name="_Toc474326344"/>
      <w:bookmarkStart w:id="114" w:name="_Toc474327366"/>
      <w:bookmarkStart w:id="115" w:name="_Toc509169112"/>
      <w:bookmarkStart w:id="116" w:name="_Toc55133453"/>
      <w:r w:rsidRPr="00BA3916">
        <w:rPr>
          <w:rFonts w:asciiTheme="majorBidi" w:hAnsiTheme="majorBidi"/>
          <w:sz w:val="24"/>
          <w:szCs w:val="24"/>
        </w:rPr>
        <w:t>Информация о фонде оценочных средств и контролируемой компетенции</w:t>
      </w:r>
      <w:bookmarkEnd w:id="110"/>
      <w:bookmarkEnd w:id="111"/>
      <w:bookmarkEnd w:id="112"/>
      <w:bookmarkEnd w:id="113"/>
      <w:bookmarkEnd w:id="114"/>
      <w:bookmarkEnd w:id="115"/>
      <w:bookmarkEnd w:id="116"/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BA3916">
        <w:rPr>
          <w:rFonts w:asciiTheme="majorBidi" w:hAnsiTheme="majorBidi" w:cstheme="majorBidi"/>
          <w:i/>
          <w:sz w:val="24"/>
          <w:szCs w:val="24"/>
        </w:rPr>
        <w:t xml:space="preserve">Приложении </w:t>
      </w:r>
      <w:r w:rsidRPr="00BA3916">
        <w:rPr>
          <w:rFonts w:asciiTheme="majorBidi" w:hAnsiTheme="majorBidi" w:cstheme="majorBidi"/>
          <w:sz w:val="24"/>
          <w:szCs w:val="24"/>
        </w:rPr>
        <w:t xml:space="preserve"> к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настоящей программе.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45D42" w:rsidRPr="00BA3916" w:rsidRDefault="00A45D4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17" w:name="_Toc473664509"/>
      <w:bookmarkStart w:id="118" w:name="_Toc473718087"/>
      <w:bookmarkStart w:id="119" w:name="_Toc474158834"/>
      <w:bookmarkStart w:id="120" w:name="_Toc474326345"/>
      <w:bookmarkStart w:id="121" w:name="_Toc474327367"/>
      <w:bookmarkStart w:id="122" w:name="_Toc509169113"/>
      <w:bookmarkStart w:id="123" w:name="_Toc55133454"/>
      <w:r w:rsidRPr="00BA3916">
        <w:rPr>
          <w:rFonts w:asciiTheme="majorBidi" w:hAnsiTheme="majorBidi"/>
          <w:sz w:val="24"/>
          <w:szCs w:val="24"/>
        </w:rPr>
        <w:t>Показатели оценивания поэтапного освоения компетенции</w:t>
      </w:r>
      <w:bookmarkEnd w:id="117"/>
      <w:bookmarkEnd w:id="118"/>
      <w:bookmarkEnd w:id="119"/>
      <w:bookmarkEnd w:id="120"/>
      <w:bookmarkEnd w:id="121"/>
      <w:bookmarkEnd w:id="122"/>
      <w:bookmarkEnd w:id="123"/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45D42" w:rsidRPr="00BA3916" w:rsidRDefault="00A45D4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24" w:name="_Toc474158836"/>
      <w:bookmarkStart w:id="125" w:name="_Toc474326346"/>
      <w:bookmarkStart w:id="126" w:name="_Toc474327368"/>
      <w:bookmarkStart w:id="127" w:name="_Toc509169114"/>
      <w:bookmarkStart w:id="128" w:name="_Toc55133455"/>
      <w:r w:rsidRPr="00BA3916">
        <w:rPr>
          <w:rFonts w:asciiTheme="majorBidi" w:hAnsiTheme="majorBidi"/>
          <w:sz w:val="24"/>
          <w:szCs w:val="24"/>
        </w:rPr>
        <w:t>Вопросы для проведения промежуточной аттестации</w:t>
      </w:r>
      <w:bookmarkEnd w:id="124"/>
      <w:bookmarkEnd w:id="125"/>
      <w:bookmarkEnd w:id="126"/>
      <w:bookmarkEnd w:id="127"/>
      <w:bookmarkEnd w:id="128"/>
      <w:r w:rsidRPr="00BA3916">
        <w:rPr>
          <w:rFonts w:asciiTheme="majorBidi" w:hAnsiTheme="majorBidi"/>
          <w:sz w:val="24"/>
          <w:szCs w:val="24"/>
        </w:rPr>
        <w:t xml:space="preserve">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Архиепископ Феофан (Прокопович) – жизнь и основные вехи творчества.  Фонвизин Д. И. «Бригадир». Политико-социальная проблематика произведения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Державин Г.Р. - жизнь и основные вехи творчества. Антиклерикальные и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ротивоатеистически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сатиры А. Кантемира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Тредиаковский В. К. - жизнь и основные вехи творчества. Ода «Вольность» А. Н. Радищева, как отражение социального запроса общества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Херасков М. М. - жизнь и основные вехи творчества.  Традиционализм и новаторство трагедии Феофана (Прокоповича) «Владимир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Сумароков А. П. - жизнь и основные вехи творчества.  Идеалы и образ жизни в поэме Державина Г. Р. «Евгению. Жизнь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званская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дищев А. Н. - жизнь и основные вехи творчества.  Основные направления сатиры Крылова в журнале «Почта духов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омоносов М. В. - жизнь и основные вехи литературного творчества. Майков В. И. «Освобожденная Москва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Крылов И. А. -  жизнь и основные вехи творчества.  Ода «Христос» Державина Г. Р. – особенности содержания и обстоятельства создания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 xml:space="preserve">Фонвизин Д. И. - жизнь и основные вехи творчества.  Сумароков А. П. «Димитрий Самозванец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айков В. И. -  жизнь и основные вехи творчества. 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Телемахи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 В. К. Тредиаковского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нтемир А. - жизнь и основные вехи творчества. 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Россиа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 - Хераскова М. М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Новиков Н. И. - жизнь и основные вехи творчества.  «Ода, выбранная из Иова» М. В. Ломоносова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илологические взгляды Феофана (Прокоповича) по трудам «Риторика» и «О поэтическом искусстве». Социальные и философские взгляды Державина Г. Р. («Вельможа», «Властителям и судиям», «Вельможа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» )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илологические взгляды Тредиаковского В. К. по труду «Новый и краткий способ к сложению российских стихов с определениями до сего надлежащих званий».  Религиозные произведения и источник религиозных взглядов М. В. Ломоносова. Утреннее размышление о Божием Величестве. Вечернее размышление о Божием Величестве при случае великого северного сияния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илологические взгляды А. П. Сумарокова по работе «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топосложении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». Крылов И. А.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одщип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илологические взгляды М. В. Ломоносова по трудам «Письмо о правилах российского стихотворства» и «Предисловие о пользе книг церковных в российском языке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«Всеобщая придворная грамматика» Д. И. Фонвизина в отношении к филологическим поискам классицизма. Радищев А. Н. «Путешествие из Петербурга в Москву» - история создания и запрета, социальная и философская проблематика и основные идеи автора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онвизин Д. И. «Недоросль». Крылов И. А. как баснописец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сновные предпосылки возникновения классицизма в русской литературе.  Державин Г.Р.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Фелиц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Религиозно-философские взгляды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Майков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В. И. «Ода преосвященному Платону». Тредиаковский В. К. «Езда в остров любви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оржественная ода А. Кантемира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етри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.  Религиозные произведения И. А. Крылова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ы «на взятие Хотина» М. В. Ломоносова и А. П. Сумарокова – различие и сходство.  Буколические мотивы в произведениях Тредиаковского В. К. «Пастушок довольный».</w:t>
      </w:r>
    </w:p>
    <w:p w:rsidR="00A45D42" w:rsidRPr="00BA3916" w:rsidRDefault="00BA3916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редиаковский В</w:t>
      </w:r>
      <w:r w:rsidR="00A45D42" w:rsidRPr="00BA3916">
        <w:rPr>
          <w:rFonts w:asciiTheme="majorBidi" w:hAnsiTheme="majorBidi" w:cstheme="majorBidi"/>
          <w:sz w:val="24"/>
          <w:szCs w:val="24"/>
        </w:rPr>
        <w:t>.</w:t>
      </w:r>
      <w:r w:rsidRPr="00BA3916">
        <w:rPr>
          <w:rFonts w:asciiTheme="majorBidi" w:hAnsiTheme="majorBidi" w:cstheme="majorBidi"/>
          <w:sz w:val="24"/>
          <w:szCs w:val="24"/>
        </w:rPr>
        <w:t xml:space="preserve"> </w:t>
      </w:r>
      <w:r w:rsidR="00A45D42" w:rsidRPr="00BA3916">
        <w:rPr>
          <w:rFonts w:asciiTheme="majorBidi" w:hAnsiTheme="majorBidi" w:cstheme="majorBidi"/>
          <w:sz w:val="24"/>
          <w:szCs w:val="24"/>
        </w:rPr>
        <w:t>К.  «</w:t>
      </w:r>
      <w:proofErr w:type="spellStart"/>
      <w:r w:rsidR="00A45D42" w:rsidRPr="00BA3916">
        <w:rPr>
          <w:rFonts w:asciiTheme="majorBidi" w:hAnsiTheme="majorBidi" w:cstheme="majorBidi"/>
          <w:sz w:val="24"/>
          <w:szCs w:val="24"/>
        </w:rPr>
        <w:t>Феоптия</w:t>
      </w:r>
      <w:proofErr w:type="spellEnd"/>
      <w:r w:rsidR="00A45D42" w:rsidRPr="00BA3916">
        <w:rPr>
          <w:rFonts w:asciiTheme="majorBidi" w:hAnsiTheme="majorBidi" w:cstheme="majorBidi"/>
          <w:sz w:val="24"/>
          <w:szCs w:val="24"/>
        </w:rPr>
        <w:t>». Взаимоотношения Феофана (</w:t>
      </w:r>
      <w:proofErr w:type="gramStart"/>
      <w:r w:rsidR="00A45D42" w:rsidRPr="00BA3916">
        <w:rPr>
          <w:rFonts w:asciiTheme="majorBidi" w:hAnsiTheme="majorBidi" w:cstheme="majorBidi"/>
          <w:sz w:val="24"/>
          <w:szCs w:val="24"/>
        </w:rPr>
        <w:t>Прокоповича )</w:t>
      </w:r>
      <w:proofErr w:type="gramEnd"/>
      <w:r w:rsidR="00A45D42" w:rsidRPr="00BA3916">
        <w:rPr>
          <w:rFonts w:asciiTheme="majorBidi" w:hAnsiTheme="majorBidi" w:cstheme="majorBidi"/>
          <w:sz w:val="24"/>
          <w:szCs w:val="24"/>
        </w:rPr>
        <w:t xml:space="preserve"> и А. Кантемира и их причины. «Не знаю, кто </w:t>
      </w:r>
      <w:proofErr w:type="spellStart"/>
      <w:r w:rsidR="00A45D42" w:rsidRPr="00BA3916">
        <w:rPr>
          <w:rFonts w:asciiTheme="majorBidi" w:hAnsiTheme="majorBidi" w:cstheme="majorBidi"/>
          <w:sz w:val="24"/>
          <w:szCs w:val="24"/>
        </w:rPr>
        <w:t>ти</w:t>
      </w:r>
      <w:proofErr w:type="spellEnd"/>
      <w:r w:rsidR="00A45D42" w:rsidRPr="00BA3916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A45D42" w:rsidRPr="00BA3916">
        <w:rPr>
          <w:rFonts w:asciiTheme="majorBidi" w:hAnsiTheme="majorBidi" w:cstheme="majorBidi"/>
          <w:sz w:val="24"/>
          <w:szCs w:val="24"/>
        </w:rPr>
        <w:t>пророче</w:t>
      </w:r>
      <w:proofErr w:type="spellEnd"/>
      <w:r w:rsidR="00A45D42" w:rsidRPr="00BA391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45D42" w:rsidRPr="00BA3916">
        <w:rPr>
          <w:rFonts w:asciiTheme="majorBidi" w:hAnsiTheme="majorBidi" w:cstheme="majorBidi"/>
          <w:sz w:val="24"/>
          <w:szCs w:val="24"/>
        </w:rPr>
        <w:t>рогатий</w:t>
      </w:r>
      <w:proofErr w:type="spellEnd"/>
      <w:r w:rsidR="00A45D42" w:rsidRPr="00BA3916">
        <w:rPr>
          <w:rFonts w:asciiTheme="majorBidi" w:hAnsiTheme="majorBidi" w:cstheme="majorBidi"/>
          <w:sz w:val="24"/>
          <w:szCs w:val="24"/>
        </w:rPr>
        <w:t>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Религиозно-философские взгляды Н. И. Новикова. «О достоинстве человека в отношениях к Богу и миру». Образы великих деятелей в произведениях классицизма. «Ее сиятельству княгине Дашковой» Хераскова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М .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>М. и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нигирь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 Г. Р. Державина. </w:t>
      </w:r>
    </w:p>
    <w:p w:rsidR="0061660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Екатерина Великая в восприятии русских поэтов классицистов. Новиков Н. И. «О воспитании и наставлении детей»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571"/>
      </w:tblGrid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 1</w:t>
            </w:r>
            <w:proofErr w:type="gramEnd"/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Русский сентиментализм. История зарождения и развития. Н. М. Карамзин «Бедная Лиза»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А. С.Пушкин «Медный всадник». Переоценка русским обществом петровских реформ. 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Формирование нового типа героя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2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Карамзин Н. М. «Марфа Посадница» - вольность и государственная целостность в образах трагедии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К. Н. Батюшков как историк литературы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Карамзин Н. М. как историк и патриот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Философская поэзия Д. В. Веневитинова. «К тебе, о чистый дух, источник вдохно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венья». «Моя молитва». «Жизнь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4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уковский В. А. Баллады «Светлана».  «Старушка на черном коне». Проблемы социального неравенства в трактовке сентиментализма. Заимствования и художественное своеобразие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пология православия в произведении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А. С. Хомякова «Церковь одна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уковский В. А. Баллады «Лесной царь». «Суд Божий над епископом».  История создания и художественная проблематика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Герцен А. И. Образы религиозных деятелей и священнослужителей </w:t>
            </w:r>
            <w:proofErr w:type="gramStart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в  произведении</w:t>
            </w:r>
            <w:proofErr w:type="gramEnd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«Былое и думы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6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Становление русского романтизма. Взгляды В. А. Жуковского на проблему самоидентификации писателя в обществе Александровского периода.  По статье «Писатель в обществе»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Религиозно-социальные воззрения А. С. Хомякова в произведениях «России», «Раскаявшейся России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7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пыты переложения Священного Писания в поэзии А. С. Грибоедова. Стихотворение «Давид».  Философия гедонизма в условиях служения обществу (по стихотворению «Прости, отечество!»)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ксаков К. С. Образы природ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ы и Отчизны – «Ручей» «Пловец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8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равственная проблематика в комедии А. С. Грибоедова «Горе от ума». История создания произведения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осприятие поэтического служения как социально-религиозной миссии. А. С.Пушкин «Проро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к», «Я памятник себе </w:t>
            </w:r>
            <w:proofErr w:type="gramStart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воздвиг»…</w:t>
            </w:r>
            <w:proofErr w:type="gramEnd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Критика социального устройства общества в комедии А. С. Грибоедова «Горе от ума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Творчество и мировоззрение Е. А.  Баратынского. Произведения «Последний поэт», «Бокал», «Что за звуки? Мимоходом». Поэт и общество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10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бразы молодого поколения Александровской эпохи и пути его развития в комедии А. С. Грибоедова «Горе от ума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Романтический герой и его судьба в произведениях М. Ю. Лермонтова «Демон» и «Мцыри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«Маленькие трагедии». А. С. Пушкина. История создания, внутренняя структура, образная система. Человек перед лицом нравственного выбора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ортреты революционных деятелей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в произведении «Былое и думы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2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 «Борис Годунов» в сравнении с трагедией А. П. Сумарокова. Художественный спор классицизма и романтизм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елинский В.  Г.  «Мысли 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и заметки о русской литературе»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3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А. С. Пушкин «Борис Годунов». Проблема человека и власти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. Я. Чаадаев «Апология сумасшедшего». Письма А. С. Пушкину и ответ Пушкина. Мнение общества и крит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ики о «Философических письмах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4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 «Повести покойного Ивана Петровича Белкина» история создания, внутренняя структура, трагическое и комическое в произведении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елинский В. Г. Отношения с Н. В. Гоголем. Критические статьи по поводу произведени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й Гоголя. Письмо Н. В. Гоголю. 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5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 «Евгений Онегин» - энциклопедия русского общест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Языков Н. М. </w:t>
            </w: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« К</w:t>
            </w:r>
            <w:proofErr w:type="gram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не нашим» - манифест против западников. Сатирическая п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оэма «Валдайский узник». 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6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 «Евгений Онегин» - образы главных героев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ародные поэты. А. В. Кольцов, особенности творч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ества. «Песнь пахаря», «Плач». 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7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Кризис мировосприятия дворянского сословия в Николаевскую эпоху в «Герое нашего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времени» М. Ю. Лермонто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Шевырев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С. П. Образ России, критика и упование славянофильства. «К непр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игожей матери». «Преображение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8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. Вымысел и реальность. «Капитанская дочка» и «История Пугачевского бунта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И. С. Никитин. Кризис духовного образования в России по 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повести «Дневник семинариста». </w:t>
            </w:r>
          </w:p>
        </w:tc>
      </w:tr>
      <w:tr w:rsidR="006C3470" w:rsidRPr="00BA3916" w:rsidTr="006C3470">
        <w:trPr>
          <w:trHeight w:val="1344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оэт, его общественное служение и место в обществе в поэзии М. Ю. Лермонтова. По произведениям «Пророк», «Нет, я не Байрон…», «Смерть поэта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Идея общественного служения в романе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А. И. Герцена «Кто виноват?». </w:t>
            </w:r>
          </w:p>
        </w:tc>
      </w:tr>
      <w:tr w:rsidR="006C3470" w:rsidRPr="00BA3916" w:rsidTr="006C3470">
        <w:trPr>
          <w:trHeight w:val="1344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0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Драма М. Ю. Лермонтова «Маскарад». История создания и сценическая судьба. Проблемы судьбы и возмездия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ародные поэты И. С. Никитин. Поэма «Кулак».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Новаторство и оценка критики. </w:t>
            </w:r>
          </w:p>
        </w:tc>
      </w:tr>
      <w:tr w:rsidR="006C3470" w:rsidRPr="00BA3916" w:rsidTr="006C3470">
        <w:trPr>
          <w:trHeight w:val="1344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1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Судьба поэзии в индустриальном обществе. Н. И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недич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«Последняя песнь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Оссиан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История создания произведения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лавянофильство. Основные философские, религиозны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е и социологические воззрения. </w:t>
            </w:r>
          </w:p>
        </w:tc>
      </w:tr>
      <w:tr w:rsidR="006C3470" w:rsidRPr="00BA3916" w:rsidTr="006C3470">
        <w:trPr>
          <w:trHeight w:val="1068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2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П. Я. Чаадаев «Философические письма». Путь развития России по мысли западников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ерцен А. И. Образы старой аристократи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и в произведении «Былое и думы»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К. Н. Батюшков. Элегия «Умирающий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Тасс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Западничество. Основные философские, религиозные и социологические воззрения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4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Ф.И Тютчев. Христианство и эстетика природы в стихотворных произведениях. «Я лютеран люблю богослуженье». «Странник» «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есенная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гроза»</w:t>
            </w:r>
          </w:p>
          <w:p w:rsidR="006C3470" w:rsidRPr="00BA3916" w:rsidRDefault="006C3470" w:rsidP="00BA3916">
            <w:pPr>
              <w:tabs>
                <w:tab w:val="right" w:pos="9355"/>
              </w:tabs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исемский А.Ф. Тюфяк. Натуральная школа и ее воплощение в русской литературе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5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А. Фет Христианские мотивы и поиски смысла жизни в поэзии. «Не тем Господь могуч, непостижим». «Никогда»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стровский А.Н. Социальные проблемы общества в комедии «Доходное место».</w:t>
            </w:r>
          </w:p>
        </w:tc>
      </w:tr>
      <w:tr w:rsidR="006C3470" w:rsidRPr="00BA3916" w:rsidTr="00BA3916">
        <w:trPr>
          <w:trHeight w:val="132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6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И.С. Тургенев Темы и мотивы ранней прозы. «Записки охотника», «Первая любовь».</w:t>
            </w:r>
          </w:p>
          <w:p w:rsidR="006C3470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оэзия Я.П. Полонского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7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екрасов Н.А. Социальная демократическая поэзия. «Железная дорога»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исемский А.Ф. Тысяча душ. Нравственная трагедия русского чиновничьего сословия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8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есков Н.С. Соборяне. Образы русского духовенст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аршин В.М. Антивоенная проза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9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Ф.М. Достоевский Униженные и оскорбленные. Записки из мертвого дома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оэзия А.А. Григорьева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0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Церковь и церковнослужители в поздней прозе Н.С. Лескова. «Мелочи архиерейской жизни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Н.В. </w:t>
            </w: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оголь  Выбранные</w:t>
            </w:r>
            <w:proofErr w:type="gram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места из переписки с друзьями. Их значение в судьбе Гоголя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1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ончаров И.А. «Обыкновенная история»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оциальный кризис русского общества второй половины XIX в. и его выражение в поэме Некрасова «Кому на Руси жить хорошо»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2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Достоевский Ф.М. Преступление и наказание. Этические и эстетические проблемы произведения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оциальная сатира в повести М.Е. Салтыкова-Щедрина «История одного города»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3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И.С. Тургенев Отцы и дети. Формирование нигилистического героя в произведениях Тургене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Русский характер в трактовке Н.С. Лескова. «Левша. Очарованный странник»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4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ончаров И.А. Обломов. Проблемы создания типического героя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бразы духовенства в романе Ф.М. Достоевского «Братья Карамазовы»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5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Н. Островский Бесприданница. Общественная мораль и нравы русского буржуазного общест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Достоевский Ф.М. Бесы. Образы русских революционеров.</w:t>
            </w:r>
          </w:p>
        </w:tc>
      </w:tr>
    </w:tbl>
    <w:p w:rsidR="00621D32" w:rsidRPr="00BA3916" w:rsidRDefault="00621D3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29" w:name="_Toc509169115"/>
      <w:bookmarkStart w:id="130" w:name="_Toc55133456"/>
      <w:r w:rsidRPr="00BA3916">
        <w:rPr>
          <w:rFonts w:asciiTheme="majorBidi" w:hAnsiTheme="majorBidi"/>
          <w:sz w:val="24"/>
          <w:szCs w:val="24"/>
        </w:rPr>
        <w:lastRenderedPageBreak/>
        <w:t>Критерии оценивания основного этапа освоения компетенции</w:t>
      </w:r>
      <w:bookmarkEnd w:id="129"/>
      <w:bookmarkEnd w:id="130"/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21D32" w:rsidRPr="00BA3916" w:rsidRDefault="00621D32" w:rsidP="00BA3916">
      <w:pPr>
        <w:pStyle w:val="3"/>
        <w:spacing w:before="0" w:after="120" w:line="276" w:lineRule="auto"/>
        <w:jc w:val="both"/>
        <w:rPr>
          <w:rFonts w:asciiTheme="majorBidi" w:eastAsia="Calibri" w:hAnsiTheme="majorBidi"/>
          <w:sz w:val="24"/>
          <w:szCs w:val="24"/>
        </w:rPr>
      </w:pPr>
      <w:bookmarkStart w:id="131" w:name="_Toc509169116"/>
      <w:bookmarkStart w:id="132" w:name="_Toc55133457"/>
      <w:r w:rsidRPr="00BA3916">
        <w:rPr>
          <w:rFonts w:asciiTheme="majorBidi" w:eastAsia="Calibri" w:hAnsiTheme="majorBidi"/>
          <w:sz w:val="24"/>
          <w:szCs w:val="24"/>
        </w:rPr>
        <w:t>Критерии оценивания устных опросов</w:t>
      </w:r>
      <w:bookmarkEnd w:id="131"/>
      <w:bookmarkEnd w:id="132"/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i/>
          <w:sz w:val="24"/>
          <w:szCs w:val="24"/>
        </w:rPr>
      </w:pPr>
      <w:r w:rsidRPr="00BA3916">
        <w:rPr>
          <w:rFonts w:asciiTheme="majorBidi" w:hAnsiTheme="majorBidi" w:cstheme="majorBidi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>- полнотой раскрытия темы вопроса;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21D32" w:rsidRPr="00BA3916" w:rsidRDefault="00621D3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33" w:name="_Toc509169117"/>
      <w:bookmarkStart w:id="134" w:name="_Toc55133458"/>
      <w:r w:rsidRPr="00BA3916">
        <w:rPr>
          <w:rFonts w:asciiTheme="majorBidi" w:hAnsiTheme="majorBidi"/>
          <w:sz w:val="24"/>
          <w:szCs w:val="24"/>
        </w:rPr>
        <w:t>Описание шкал оценивания основного этапа освоения компетенции</w:t>
      </w:r>
      <w:bookmarkEnd w:id="133"/>
      <w:bookmarkEnd w:id="134"/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BA3916">
        <w:rPr>
          <w:rFonts w:asciiTheme="majorBidi" w:hAnsiTheme="majorBidi" w:cstheme="majorBidi"/>
          <w:bCs/>
          <w:sz w:val="24"/>
          <w:szCs w:val="24"/>
        </w:rPr>
        <w:t>компетенции,  складывается</w:t>
      </w:r>
      <w:proofErr w:type="gramEnd"/>
      <w:r w:rsidRPr="00BA3916">
        <w:rPr>
          <w:rFonts w:asciiTheme="majorBidi" w:hAnsiTheme="majorBidi" w:cstheme="majorBidi"/>
          <w:bCs/>
          <w:sz w:val="24"/>
          <w:szCs w:val="24"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BA3916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A3916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рейтинговой системе.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A3916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BA3916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A3916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BA3916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A3916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621D32" w:rsidRPr="00BA3916" w:rsidRDefault="00621D3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474840602"/>
      <w:bookmarkStart w:id="139" w:name="_Toc475970649"/>
      <w:bookmarkStart w:id="140" w:name="_Toc475973460"/>
      <w:bookmarkStart w:id="141" w:name="_Toc509169118"/>
      <w:bookmarkStart w:id="142" w:name="_Toc55133459"/>
      <w:r w:rsidRPr="00BA3916">
        <w:rPr>
          <w:rFonts w:asciiTheme="majorBidi" w:hAnsiTheme="majorBidi"/>
          <w:sz w:val="24"/>
          <w:szCs w:val="24"/>
        </w:rPr>
        <w:t>Средства оценивания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 w:rsidRPr="00BA3916">
        <w:rPr>
          <w:rFonts w:asciiTheme="majorBidi" w:hAnsiTheme="majorBidi"/>
          <w:sz w:val="24"/>
          <w:szCs w:val="24"/>
        </w:rPr>
        <w:t xml:space="preserve">  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рейтинговой системе оценивается 34 баллами</w:t>
      </w:r>
    </w:p>
    <w:p w:rsidR="00621D32" w:rsidRPr="00BA3916" w:rsidRDefault="00621D32" w:rsidP="00BA3916">
      <w:pPr>
        <w:keepNext/>
        <w:spacing w:line="276" w:lineRule="auto"/>
        <w:ind w:left="360"/>
        <w:jc w:val="both"/>
        <w:outlineLvl w:val="2"/>
        <w:rPr>
          <w:rFonts w:asciiTheme="majorBidi" w:eastAsia="Calibri" w:hAnsiTheme="majorBidi" w:cstheme="majorBidi"/>
          <w:b/>
          <w:iCs/>
          <w:sz w:val="24"/>
          <w:szCs w:val="24"/>
        </w:rPr>
      </w:pPr>
    </w:p>
    <w:p w:rsidR="00621D32" w:rsidRPr="00BA3916" w:rsidRDefault="00621D32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43" w:name="_Toc474327369"/>
      <w:bookmarkStart w:id="144" w:name="_Toc509169119"/>
      <w:bookmarkStart w:id="145" w:name="_Toc55133460"/>
      <w:r w:rsidRPr="00BA3916">
        <w:rPr>
          <w:rFonts w:asciiTheme="majorBidi" w:hAnsiTheme="majorBidi"/>
          <w:sz w:val="24"/>
          <w:szCs w:val="24"/>
        </w:rPr>
        <w:t>Литература по дисциплине</w:t>
      </w:r>
      <w:bookmarkEnd w:id="143"/>
      <w:bookmarkEnd w:id="144"/>
      <w:bookmarkEnd w:id="145"/>
    </w:p>
    <w:p w:rsidR="00616602" w:rsidRPr="00BA3916" w:rsidRDefault="00616602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6" w:name="_Toc55133461"/>
      <w:r w:rsidRPr="00BA3916">
        <w:rPr>
          <w:rFonts w:asciiTheme="majorBidi" w:hAnsiTheme="majorBidi"/>
          <w:sz w:val="24"/>
          <w:szCs w:val="24"/>
        </w:rPr>
        <w:t xml:space="preserve">Произведения, обязательные к прочтению по курсу </w:t>
      </w:r>
      <w:r w:rsidR="00DC4627" w:rsidRPr="00BA3916">
        <w:rPr>
          <w:rFonts w:asciiTheme="majorBidi" w:hAnsiTheme="majorBidi"/>
          <w:sz w:val="24"/>
          <w:szCs w:val="24"/>
        </w:rPr>
        <w:t>(источники)</w:t>
      </w:r>
      <w:bookmarkEnd w:id="146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еофан Прокоп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ладимир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«Риторика» (выдержки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«О поэтическом искусстве» (выдержки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«Не знаю, кт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ти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ророч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рогатий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»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нтемир Антиох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атира I. На хулящих учения. К уму своему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атира III. О различии страстей человеческих. К архиепископу Новгородскому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еснь I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ротиву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безбожных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снь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II. Пчельная матка и змея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Петри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, или Описание стихотворное смерти Петра Великого, императора всероссийског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редиаковский Василий Кирил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Езда в остров любви (в сокращ.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Феоптия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.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Телемахи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(в сокращ.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ерифраз псалма 143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астушок довольны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овый и краткий способ к сложению российских стихов с определениями до сего надлежащих звани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умароков Александр Пет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да первая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иамбическая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Волк и ягнено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 государыне императрице Екатерине Второй на взятие Хотина и покорение Молдав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имитрий Самозванец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"Не трать, красавица, ты времени напрасно..." Сонет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«Разбойник некогда хранить устав свой клялся». Эпиграмм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"Не думай ты, чтоб я других ловила..." Рондо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топосложении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омоносов Михайло Васил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... на взятие Хотина 1739 год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Преложени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псалма 1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, выбранная из Иова, глава 38, 39, 40 и 41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Утреннее размышление о Божием Величестве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BA3916">
        <w:rPr>
          <w:rFonts w:asciiTheme="majorBidi" w:hAnsiTheme="majorBidi" w:cstheme="majorBidi"/>
          <w:sz w:val="24"/>
          <w:szCs w:val="24"/>
        </w:rPr>
        <w:t>Вечернее  размышление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о Божием Величестве при случае великого северного сияния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исьмо о правилах российского стихотворств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едисловие о пользе кни</w:t>
      </w:r>
      <w:r w:rsidR="00621D32" w:rsidRPr="00BA3916">
        <w:rPr>
          <w:rFonts w:asciiTheme="majorBidi" w:hAnsiTheme="majorBidi" w:cstheme="majorBidi"/>
          <w:sz w:val="24"/>
          <w:szCs w:val="24"/>
        </w:rPr>
        <w:t>г церковных в российском язык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онвизин Денис Иванович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ригадир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доросл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исица-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кознодей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сеобщая придворная грамматик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айков Василий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 Преосвященному Платону, архиепископу Московскому и Калужскому … о бессмертии душ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дражание псалму 41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свобожденная Москв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Херасков Михаил Матв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Россиа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 Песнь первая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Ее сиятельству княгине Екатерине Романовне Дашковой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ержавин Гавриил Ром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Фелиц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Евгению. Жизнь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Званская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льмож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Христос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lastRenderedPageBreak/>
        <w:t>Снигирь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"Река времен в своем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тремленьи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.."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ластителям и судиям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дищев Александр Никола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утешествие из Петербурга в Москву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льность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рылов Иван Андр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Подщип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, выбранная из псалма 93-г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асни. не менее пяти на выбор студен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чта духов (в сокр.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рамзин Николай Михай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Бедная Лиза.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арфа Посадниц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Государства Российского (иметь представление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 любви к отечеству и народной гордости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овиков Николай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лемика с Екатериной Велико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 достоинстве человека в отношениях к богу и миру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 воспитании и наставлении детей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Жуковский Василий Андр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ветлан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 Старушка на черном коне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Лесной царь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уд Божий над епископом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исатель в обществ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рибоедов Александр Серг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оре от ум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авид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ости, Отечеств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ушкин Александр Серг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аленькие трагед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орис Годунов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Евгений Онегин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Пугачевского бун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едный всадн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вести покойного Ивана Петровича Белкин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питанская дочк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оро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льност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еревня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Я вас любил…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леветникам России…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Я памятник себе воздвиг нерукотворны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тцы пустынники и жены непорочны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ермонтов Михаил Юр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ерой нашего времен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ородино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емон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аскарад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ищи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т, я не Байрон…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оро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ыхожу один я на дорогу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цыр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мерть поэ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Гнедич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Николай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олитва дете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он скупог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оследняя песнь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Оссиан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Дружба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Батюшков Константин Николаевич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Умирающий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Тасс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селый час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что о поэте и поэзи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 характере Ломоносов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Вечер у Кантемир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Чаадаев Петр Яковл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илософические письм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Апология сумасшедшег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исьма А. С. Пушкину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аратынский Евгений Абрам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следний поэт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окал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Что за звуки? Мимоходом…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невитинов Дмитрий Владими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 тебе, о чистый дух, источник вдохновенья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еснь грек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оя молитв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Жизн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Шевырев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Степан Пет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ин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 непригожей матер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а смерть Лермонтов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еображени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Хомяков Алексей Степ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осс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Церковь одн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скаявшейся Росс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BA3916">
        <w:rPr>
          <w:rFonts w:asciiTheme="majorBidi" w:hAnsiTheme="majorBidi" w:cstheme="majorBidi"/>
          <w:sz w:val="24"/>
          <w:szCs w:val="24"/>
        </w:rPr>
        <w:t>На сон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грядущи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Аксаков Константин Серг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уче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ум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ловец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Языков Николай Михай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алдайский узн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. Д. Киселеву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ерцен Александр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ылое и дум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Кончина Добролюбов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елинский Виссарион Григор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исьмо Н. В. Гоголю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ысли и заметки о русской литератур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сколько слов о поэме Гоголя: Похождения Чичикова или мертвые душ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ольцов Алексей Васил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пящий юнош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еснь пахаря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лач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Никитин Иван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аввич</w:t>
      </w:r>
      <w:proofErr w:type="spellEnd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ула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невник семинарис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онастыр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споминания о детств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ютчев Федор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отивникам вин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сенняя гроз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Еще шумел веселый день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Я лютеран люблю богослуженье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Энциклика (или пять любых произведений на выбор студента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ет Афанасий Афанаси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Что за ночь! Прозрачный воздух скован;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 тем, Господь, могуч, непостижим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икогд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тарые письма (или любые пять произведений на выбор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оголь Николай Васил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чера на хуторе близ Диканьк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иргород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евизор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Женитьб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ертвые душ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етербургские повести.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ыбранные места из переписки с друзьям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Размышления о Божественной Литург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стровский Александр Никола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а всякого мудреца довольно простот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есприданниц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оходное мест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исемский Алексей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Феофилактович</w:t>
      </w:r>
      <w:proofErr w:type="spellEnd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юфя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ысяча душ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ончаров Иван Александ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быкновенная история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бломов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ригорьев Аполлон Александ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огда колокола торжественно звучат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нига старинная, книга забытая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изра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елинский и отрицательный взгляд в литератур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лонский Яков Пет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Бэ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проповедн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тичк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Затворниц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ищи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красов Николай Алекс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змышления у парадного подъезд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Железная дорог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аш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ому на Руси жить хорош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ургенев Иван Серг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Записки охотник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ервая любов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тцы и дет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ым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ухово-Кобылин Александр Васил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вадьба Кречинского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Философия духа (в отрывках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есков Николай Семе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оборян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чарованный странн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елочи архиерейской жизн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Епархиальный суд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остоевский Федор Михай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Униженные и оскорбленны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Записки из мертвого дом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диот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еступление и наказани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ес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ратья Карамазов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Салтыков-Щедрин Михаил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Евграфович</w:t>
      </w:r>
      <w:proofErr w:type="spellEnd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оспода Головлев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одного город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аршин Всеволод Михай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фицер и денщ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рус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Короленко Владимир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Галактионович</w:t>
      </w:r>
      <w:proofErr w:type="spellEnd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лепой музыкант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олстой Лев Никола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йна и мир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Анна Каренин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Крейцеров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сона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скресенье.</w:t>
      </w:r>
    </w:p>
    <w:p w:rsidR="001C5980" w:rsidRPr="00BA3916" w:rsidRDefault="001C5980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7" w:name="_Toc55133462"/>
      <w:r w:rsidRPr="00BA3916">
        <w:rPr>
          <w:rFonts w:asciiTheme="majorBidi" w:hAnsiTheme="majorBidi"/>
          <w:sz w:val="24"/>
          <w:szCs w:val="24"/>
        </w:rPr>
        <w:t>Основная учебная литература</w:t>
      </w:r>
      <w:bookmarkEnd w:id="147"/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русской литературы: В 4 т. / АН СССР. Ин-т ру</w:t>
      </w:r>
      <w:r w:rsidR="00143D78" w:rsidRPr="00BA3916">
        <w:rPr>
          <w:rFonts w:asciiTheme="majorBidi" w:hAnsiTheme="majorBidi" w:cstheme="majorBidi"/>
          <w:sz w:val="24"/>
          <w:szCs w:val="24"/>
        </w:rPr>
        <w:t xml:space="preserve">с. лит. (Пушкин. Дом); 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="00143D78" w:rsidRPr="00BA3916">
        <w:rPr>
          <w:rFonts w:asciiTheme="majorBidi" w:hAnsiTheme="majorBidi" w:cstheme="majorBidi"/>
          <w:sz w:val="24"/>
          <w:szCs w:val="24"/>
        </w:rPr>
        <w:t xml:space="preserve">Л.: </w:t>
      </w:r>
      <w:r w:rsidRPr="00BA3916">
        <w:rPr>
          <w:rFonts w:asciiTheme="majorBidi" w:hAnsiTheme="majorBidi" w:cstheme="majorBidi"/>
          <w:sz w:val="24"/>
          <w:szCs w:val="24"/>
        </w:rPr>
        <w:t xml:space="preserve">Наука. Ленингр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отд-ни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, 1980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Pr="00BA3916">
        <w:rPr>
          <w:rFonts w:asciiTheme="majorBidi" w:hAnsiTheme="majorBidi" w:cstheme="majorBidi"/>
          <w:sz w:val="24"/>
          <w:szCs w:val="24"/>
        </w:rPr>
        <w:t>1983.</w:t>
      </w:r>
    </w:p>
    <w:p w:rsidR="00BA3916" w:rsidRPr="00BA3916" w:rsidRDefault="00BA3916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История русской литературы XX-XXI веков: учебник и практикум для академическог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калавриат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/ под общ. ред. проф. В.А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Мескин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- М.: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Юрайт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, 2016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русской литературы XI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Pr="00BA3916">
        <w:rPr>
          <w:rFonts w:asciiTheme="majorBidi" w:hAnsiTheme="majorBidi" w:cstheme="majorBidi"/>
          <w:sz w:val="24"/>
          <w:szCs w:val="24"/>
        </w:rPr>
        <w:t>XX веков: Краткий очерк / АН СССР. Ин-т мир. лит. им. А. М. Горького</w:t>
      </w:r>
      <w:r w:rsidR="00D657B8" w:rsidRPr="00BA3916">
        <w:rPr>
          <w:rFonts w:asciiTheme="majorBidi" w:hAnsiTheme="majorBidi" w:cstheme="majorBidi"/>
          <w:sz w:val="24"/>
          <w:szCs w:val="24"/>
        </w:rPr>
        <w:t xml:space="preserve"> -</w:t>
      </w:r>
      <w:r w:rsidRPr="00BA3916">
        <w:rPr>
          <w:rFonts w:asciiTheme="majorBidi" w:hAnsiTheme="majorBidi" w:cstheme="majorBidi"/>
          <w:sz w:val="24"/>
          <w:szCs w:val="24"/>
        </w:rPr>
        <w:t xml:space="preserve"> М.: Наука, 1983. 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русской литературы XIX века: Учебник: В 3 ч. / под ред. В. И. Ко</w:t>
      </w:r>
      <w:r w:rsidR="00143D78" w:rsidRPr="00BA3916">
        <w:rPr>
          <w:rFonts w:asciiTheme="majorBidi" w:hAnsiTheme="majorBidi" w:cstheme="majorBidi"/>
          <w:sz w:val="24"/>
          <w:szCs w:val="24"/>
        </w:rPr>
        <w:t>ровин. - М.</w:t>
      </w:r>
      <w:r w:rsidRPr="00BA3916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Владос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, 2005. 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 xml:space="preserve">История русской поэзии / АН СССР. Ин-т рус. лит. (Пушкин. Дом); 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Pr="00BA3916">
        <w:rPr>
          <w:rFonts w:asciiTheme="majorBidi" w:hAnsiTheme="majorBidi" w:cstheme="majorBidi"/>
          <w:sz w:val="24"/>
          <w:szCs w:val="24"/>
        </w:rPr>
        <w:t xml:space="preserve"> Л.: Наука. Ленингр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отд-ни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, 1968—1969. — Т. 1—2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русского романа. В 2 тт. М. 1962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Федоров В.И.</w:t>
      </w:r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 XVIII века Учеб. для студентов пединститутов М.: Просвещение, 1982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BA3916">
        <w:rPr>
          <w:rFonts w:asciiTheme="majorBidi" w:hAnsiTheme="majorBidi" w:cstheme="majorBidi"/>
          <w:i/>
          <w:sz w:val="24"/>
          <w:szCs w:val="24"/>
        </w:rPr>
        <w:t>Лебедева  О.Б</w:t>
      </w:r>
      <w:r w:rsidRPr="00BA3916">
        <w:rPr>
          <w:rFonts w:asciiTheme="majorBidi" w:hAnsiTheme="majorBidi" w:cstheme="majorBidi"/>
          <w:sz w:val="24"/>
          <w:szCs w:val="24"/>
        </w:rPr>
        <w:t>.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 XVIII века 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Pr="00BA3916">
        <w:rPr>
          <w:rFonts w:asciiTheme="majorBidi" w:hAnsiTheme="majorBidi" w:cstheme="majorBidi"/>
          <w:sz w:val="24"/>
          <w:szCs w:val="24"/>
        </w:rPr>
        <w:t xml:space="preserve">  Москва: Высшая школа, 2008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Фортунатов Н.М.</w:t>
      </w:r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 XIX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 xml:space="preserve">века  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Москва: Высшая школа, 2008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Кулешов В.И.</w:t>
      </w:r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 XIX века: Учеб. пособие / В. И.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Кулешов ;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Московский государственный университет им. М.В. Ломоносова. -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Мир : Академический проект, 2005. 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Воронин Т. Л.</w:t>
      </w:r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 XVIII столетия: учебное пособие / Т. Л. Воронин; Православный Свято-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Тихоновский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Гуманитарный Университет, Филологический факультет. - М.: ПСТГУ, 2009. </w:t>
      </w:r>
    </w:p>
    <w:p w:rsidR="001C5980" w:rsidRPr="00BA3916" w:rsidRDefault="001C5980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8" w:name="_Toc55133463"/>
      <w:r w:rsidRPr="00BA3916">
        <w:rPr>
          <w:rFonts w:asciiTheme="majorBidi" w:hAnsiTheme="majorBidi"/>
          <w:sz w:val="24"/>
          <w:szCs w:val="24"/>
        </w:rPr>
        <w:t>Вспомогательная учебная литература.</w:t>
      </w:r>
      <w:bookmarkEnd w:id="148"/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i/>
          <w:sz w:val="24"/>
          <w:szCs w:val="24"/>
        </w:rPr>
        <w:t>Буранок</w:t>
      </w:r>
      <w:proofErr w:type="spellEnd"/>
      <w:r w:rsidRPr="00BA3916">
        <w:rPr>
          <w:rFonts w:asciiTheme="majorBidi" w:hAnsiTheme="majorBidi" w:cstheme="majorBidi"/>
          <w:i/>
          <w:sz w:val="24"/>
          <w:szCs w:val="24"/>
        </w:rPr>
        <w:t xml:space="preserve"> О.М.</w:t>
      </w:r>
      <w:r w:rsidRPr="00BA3916">
        <w:rPr>
          <w:rFonts w:asciiTheme="majorBidi" w:hAnsiTheme="majorBidi" w:cstheme="majorBidi"/>
          <w:sz w:val="24"/>
          <w:szCs w:val="24"/>
        </w:rPr>
        <w:t xml:space="preserve"> Феофан Прокопович и историко-литературный процесс первой половины XVIII в. М. «Флинта», 2014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Западов А.В.</w:t>
      </w:r>
      <w:r w:rsidRPr="00BA3916">
        <w:rPr>
          <w:rFonts w:asciiTheme="majorBidi" w:hAnsiTheme="majorBidi" w:cstheme="majorBidi"/>
          <w:sz w:val="24"/>
          <w:szCs w:val="24"/>
        </w:rPr>
        <w:t xml:space="preserve"> Поэты XVIII века: (А. Кантемир, А. Сумароков, В. Майков, М. Херасков А): Литературные очерки / А. В. Западов; Рецензенты: канд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филол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. наук М. И. Алексеева, член Союза писателей СССР А. В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Кикнадз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 — М.: Изд-во МГУ, 1984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Тимофеев Л.</w:t>
      </w:r>
      <w:r w:rsidRPr="00BA3916">
        <w:rPr>
          <w:rFonts w:asciiTheme="majorBidi" w:hAnsiTheme="majorBidi" w:cstheme="majorBidi"/>
          <w:sz w:val="24"/>
          <w:szCs w:val="24"/>
        </w:rPr>
        <w:t xml:space="preserve"> Василий Кириллович Тредиаковский. М.-Л. 1963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i/>
          <w:sz w:val="24"/>
          <w:szCs w:val="24"/>
        </w:rPr>
        <w:t>Шубинский</w:t>
      </w:r>
      <w:proofErr w:type="spellEnd"/>
      <w:r w:rsidRPr="00BA3916">
        <w:rPr>
          <w:rFonts w:asciiTheme="majorBidi" w:hAnsiTheme="majorBidi" w:cstheme="majorBidi"/>
          <w:i/>
          <w:sz w:val="24"/>
          <w:szCs w:val="24"/>
        </w:rPr>
        <w:t xml:space="preserve"> В.И.</w:t>
      </w:r>
      <w:r w:rsidRPr="00BA3916">
        <w:rPr>
          <w:rFonts w:asciiTheme="majorBidi" w:hAnsiTheme="majorBidi" w:cstheme="majorBidi"/>
          <w:sz w:val="24"/>
          <w:szCs w:val="24"/>
        </w:rPr>
        <w:t xml:space="preserve"> Ломоносов. –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Мол. гвардия, 2015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Рассадин С.</w:t>
      </w:r>
      <w:r w:rsidRPr="00BA3916">
        <w:rPr>
          <w:rFonts w:asciiTheme="majorBidi" w:hAnsiTheme="majorBidi" w:cstheme="majorBidi"/>
          <w:sz w:val="24"/>
          <w:szCs w:val="24"/>
        </w:rPr>
        <w:t xml:space="preserve"> Фонвизин. М., 1980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Ходасевич В.Ф</w:t>
      </w:r>
      <w:r w:rsidRPr="00BA3916">
        <w:rPr>
          <w:rFonts w:asciiTheme="majorBidi" w:hAnsiTheme="majorBidi" w:cstheme="majorBidi"/>
          <w:sz w:val="24"/>
          <w:szCs w:val="24"/>
        </w:rPr>
        <w:t>. Державин. М., 1988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Щеголев П.Е.</w:t>
      </w:r>
      <w:r w:rsidRPr="00BA3916">
        <w:rPr>
          <w:rFonts w:asciiTheme="majorBidi" w:hAnsiTheme="majorBidi" w:cstheme="majorBidi"/>
          <w:sz w:val="24"/>
          <w:szCs w:val="24"/>
        </w:rPr>
        <w:t xml:space="preserve"> Из истории журнальной деятельности А.Н. Радищева. М., 1987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Степанов Н.Л</w:t>
      </w:r>
      <w:r w:rsidRPr="00BA3916">
        <w:rPr>
          <w:rFonts w:asciiTheme="majorBidi" w:hAnsiTheme="majorBidi" w:cstheme="majorBidi"/>
          <w:sz w:val="24"/>
          <w:szCs w:val="24"/>
        </w:rPr>
        <w:t xml:space="preserve">.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И .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>А. Крылов. М., 1982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Ключевский В.О.</w:t>
      </w:r>
      <w:r w:rsidRPr="00BA3916">
        <w:rPr>
          <w:rFonts w:asciiTheme="majorBidi" w:hAnsiTheme="majorBidi" w:cstheme="majorBidi"/>
          <w:sz w:val="24"/>
          <w:szCs w:val="24"/>
        </w:rPr>
        <w:t>  Исторические портреты. М., 1991.   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Покровский В.И.</w:t>
      </w:r>
      <w:r w:rsidRPr="00BA3916">
        <w:rPr>
          <w:rFonts w:asciiTheme="majorBidi" w:hAnsiTheme="majorBidi" w:cstheme="majorBidi"/>
          <w:sz w:val="24"/>
          <w:szCs w:val="24"/>
        </w:rPr>
        <w:t xml:space="preserve"> Николай Иванович Новиков: его жизнь и сочинения: Сборник историко-литературных статей / Составитель В. И.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Покровский.—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> М.: ГПИБ, 2010. 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Веселовский А.Н.</w:t>
      </w:r>
      <w:r w:rsidRPr="00BA3916">
        <w:rPr>
          <w:rFonts w:asciiTheme="majorBidi" w:hAnsiTheme="majorBidi" w:cstheme="majorBidi"/>
          <w:sz w:val="24"/>
          <w:szCs w:val="24"/>
        </w:rPr>
        <w:t xml:space="preserve"> В. А. Жуковский. Поэзия чувства и «сердечного воображения».  М., 1904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i/>
          <w:sz w:val="24"/>
          <w:szCs w:val="24"/>
        </w:rPr>
        <w:t>Скабичевский</w:t>
      </w:r>
      <w:proofErr w:type="spellEnd"/>
      <w:r w:rsidRPr="00BA3916">
        <w:rPr>
          <w:rFonts w:asciiTheme="majorBidi" w:hAnsiTheme="majorBidi" w:cstheme="majorBidi"/>
          <w:i/>
          <w:sz w:val="24"/>
          <w:szCs w:val="24"/>
        </w:rPr>
        <w:t xml:space="preserve"> А.М.</w:t>
      </w:r>
      <w:r w:rsidRPr="00BA3916">
        <w:rPr>
          <w:rFonts w:asciiTheme="majorBidi" w:hAnsiTheme="majorBidi" w:cstheme="majorBidi"/>
          <w:sz w:val="24"/>
          <w:szCs w:val="24"/>
        </w:rPr>
        <w:t xml:space="preserve"> Александр Грибоедов. Его жизнь и литературная деятельность. 1895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Вересаев В.В.</w:t>
      </w:r>
      <w:r w:rsidRPr="00BA3916">
        <w:rPr>
          <w:rFonts w:asciiTheme="majorBidi" w:hAnsiTheme="majorBidi" w:cstheme="majorBidi"/>
          <w:sz w:val="24"/>
          <w:szCs w:val="24"/>
        </w:rPr>
        <w:t xml:space="preserve"> Пушкин в жизни. М., 1984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Белинский В.Г.</w:t>
      </w:r>
      <w:r w:rsidRPr="00BA3916">
        <w:rPr>
          <w:rFonts w:asciiTheme="majorBidi" w:hAnsiTheme="majorBidi" w:cstheme="majorBidi"/>
          <w:sz w:val="24"/>
          <w:szCs w:val="24"/>
        </w:rPr>
        <w:t xml:space="preserve"> Герой нашего времени. Сочинение М.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Лермонтова .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СПб, 1840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Медведева И.Н.</w:t>
      </w:r>
      <w:r w:rsidRPr="00BA391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Гнедич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 Л., 1956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Кошелев В.</w:t>
      </w:r>
      <w:r w:rsidRPr="00BA3916">
        <w:rPr>
          <w:rFonts w:asciiTheme="majorBidi" w:hAnsiTheme="majorBidi" w:cstheme="majorBidi"/>
          <w:sz w:val="24"/>
          <w:szCs w:val="24"/>
        </w:rPr>
        <w:t xml:space="preserve"> Приятный стихотворец и добрый человек. 1989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Мережковский Д.С.</w:t>
      </w:r>
      <w:r w:rsidRPr="00BA3916">
        <w:rPr>
          <w:rFonts w:asciiTheme="majorBidi" w:hAnsiTheme="majorBidi" w:cstheme="majorBidi"/>
          <w:sz w:val="24"/>
          <w:szCs w:val="24"/>
        </w:rPr>
        <w:t xml:space="preserve"> Чаадаев. М., 1991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Бердяев Н.А.</w:t>
      </w:r>
      <w:r w:rsidRPr="00BA3916">
        <w:rPr>
          <w:rFonts w:asciiTheme="majorBidi" w:hAnsiTheme="majorBidi" w:cstheme="majorBidi"/>
          <w:sz w:val="24"/>
          <w:szCs w:val="24"/>
        </w:rPr>
        <w:t xml:space="preserve"> Алексей Степанович Хомяков. Париж, 1997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i/>
          <w:sz w:val="24"/>
          <w:szCs w:val="24"/>
        </w:rPr>
        <w:t>Кораблинов</w:t>
      </w:r>
      <w:proofErr w:type="spellEnd"/>
      <w:r w:rsidRPr="00BA3916">
        <w:rPr>
          <w:rFonts w:asciiTheme="majorBidi" w:hAnsiTheme="majorBidi" w:cstheme="majorBidi"/>
          <w:i/>
          <w:sz w:val="24"/>
          <w:szCs w:val="24"/>
        </w:rPr>
        <w:t xml:space="preserve"> В.А.</w:t>
      </w:r>
      <w:r w:rsidRPr="00BA3916">
        <w:rPr>
          <w:rFonts w:asciiTheme="majorBidi" w:hAnsiTheme="majorBidi" w:cstheme="majorBidi"/>
          <w:sz w:val="24"/>
          <w:szCs w:val="24"/>
        </w:rPr>
        <w:t xml:space="preserve"> Жизнь Кольцова. Воронеж 1956. Жизнь Никитина. Воронеж. 1974.</w:t>
      </w:r>
    </w:p>
    <w:p w:rsidR="00BE1D6F" w:rsidRPr="00BA3916" w:rsidRDefault="00BE1D6F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8277C" w:rsidRPr="00BA3916" w:rsidRDefault="0078277C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9" w:name="_Toc55133464"/>
      <w:r w:rsidRPr="00BA3916">
        <w:rPr>
          <w:rFonts w:asciiTheme="majorBidi" w:hAnsiTheme="majorBidi"/>
          <w:sz w:val="24"/>
          <w:szCs w:val="24"/>
        </w:rPr>
        <w:lastRenderedPageBreak/>
        <w:t>Интернет-ресурсы</w:t>
      </w:r>
      <w:bookmarkEnd w:id="149"/>
    </w:p>
    <w:p w:rsidR="00917563" w:rsidRPr="00BA3916" w:rsidRDefault="00917563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http://lib.ru/  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837DE" w:rsidRPr="00BA3916" w:rsidRDefault="008837DE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50" w:name="_Toc55133465"/>
      <w:r w:rsidRPr="00BA3916">
        <w:rPr>
          <w:rFonts w:asciiTheme="majorBidi" w:hAnsiTheme="majorBidi"/>
          <w:sz w:val="24"/>
          <w:szCs w:val="24"/>
        </w:rPr>
        <w:t>Методические указания для обучающихся по освоению дисциплины</w:t>
      </w:r>
      <w:bookmarkEnd w:id="150"/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и освоени</w:t>
      </w:r>
      <w:r w:rsidR="0078277C" w:rsidRPr="00BA3916">
        <w:rPr>
          <w:rFonts w:asciiTheme="majorBidi" w:hAnsiTheme="majorBidi" w:cstheme="majorBidi"/>
          <w:sz w:val="24"/>
          <w:szCs w:val="24"/>
        </w:rPr>
        <w:t>и</w:t>
      </w:r>
      <w:r w:rsidRPr="00BA3916">
        <w:rPr>
          <w:rFonts w:asciiTheme="majorBidi" w:hAnsiTheme="majorBidi" w:cstheme="majorBidi"/>
          <w:sz w:val="24"/>
          <w:szCs w:val="24"/>
        </w:rPr>
        <w:t xml:space="preserve"> курса самостоятельная работа студента заключается в знакомстве с источниками, биографическими и литературоведческими данными.</w:t>
      </w:r>
    </w:p>
    <w:p w:rsidR="00BE1D6F" w:rsidRPr="00BA3916" w:rsidRDefault="00BA3916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бучающийся должен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 быть знаком с текстом произведения, знать его основные сюжетные линии</w:t>
      </w:r>
      <w:r w:rsidRPr="00BA3916">
        <w:rPr>
          <w:rFonts w:asciiTheme="majorBidi" w:hAnsiTheme="majorBidi" w:cstheme="majorBidi"/>
          <w:sz w:val="24"/>
          <w:szCs w:val="24"/>
        </w:rPr>
        <w:t xml:space="preserve"> и заложенные 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идеи, </w:t>
      </w:r>
      <w:r w:rsidRPr="00BA3916">
        <w:rPr>
          <w:rFonts w:asciiTheme="majorBidi" w:hAnsiTheme="majorBidi" w:cstheme="majorBidi"/>
          <w:sz w:val="24"/>
          <w:szCs w:val="24"/>
        </w:rPr>
        <w:t>знать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 б</w:t>
      </w:r>
      <w:r w:rsidRPr="00BA3916">
        <w:rPr>
          <w:rFonts w:asciiTheme="majorBidi" w:hAnsiTheme="majorBidi" w:cstheme="majorBidi"/>
          <w:sz w:val="24"/>
          <w:szCs w:val="24"/>
        </w:rPr>
        <w:t>иографию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 автора, иметь представление о критическом во</w:t>
      </w:r>
      <w:r w:rsidR="00621D32" w:rsidRPr="00BA3916">
        <w:rPr>
          <w:rFonts w:asciiTheme="majorBidi" w:hAnsiTheme="majorBidi" w:cstheme="majorBidi"/>
          <w:sz w:val="24"/>
          <w:szCs w:val="24"/>
        </w:rPr>
        <w:t>с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приятии произведения современниками автора и современными исследователями, быть способным к обсуждению нравственно-этических и религиозных проблем, поднимаемых в произведении. Часть классических произведений не укладывается во временные рамки лекционного курса. Эти произведения </w:t>
      </w:r>
      <w:r w:rsidRPr="00BA3916">
        <w:rPr>
          <w:rFonts w:asciiTheme="majorBidi" w:hAnsiTheme="majorBidi" w:cstheme="majorBidi"/>
          <w:sz w:val="24"/>
          <w:szCs w:val="24"/>
        </w:rPr>
        <w:t xml:space="preserve">осваиваются 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самостоятельно.  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1F606B" w:rsidRPr="00BA3916" w:rsidRDefault="0078277C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51" w:name="_Toc55133466"/>
      <w:r w:rsidRPr="00BA3916">
        <w:rPr>
          <w:rFonts w:asciiTheme="majorBidi" w:hAnsiTheme="majorBidi"/>
          <w:sz w:val="24"/>
          <w:szCs w:val="24"/>
        </w:rPr>
        <w:t>Материально-техническая база для осуществления образовательного процесса</w:t>
      </w:r>
      <w:bookmarkEnd w:id="151"/>
    </w:p>
    <w:p w:rsidR="00CA59DB" w:rsidRPr="00BA3916" w:rsidRDefault="00CA59DB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ри чтении лекций возможно использование ТСО и наглядного иллюстративного материала, а также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видеопрезентаций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. </w:t>
      </w:r>
    </w:p>
    <w:p w:rsidR="00DA0CC8" w:rsidRPr="00BA3916" w:rsidRDefault="00DA0CC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DA0CC8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Автор: Григорьев А.Б.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ецензент: Медведева А.А.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BA3916" w:rsidRPr="00BA3916" w:rsidRDefault="00BA3916" w:rsidP="00BA3916">
      <w:pPr>
        <w:spacing w:line="276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BA3916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p w:rsidR="00DB0A81" w:rsidRPr="00BA3916" w:rsidRDefault="00DB0A81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DB0A81" w:rsidRPr="00BA3916" w:rsidSect="00F23050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5980" w:rsidRDefault="001C5980" w:rsidP="0078277C">
      <w:pPr>
        <w:spacing w:after="0" w:line="240" w:lineRule="auto"/>
      </w:pPr>
      <w:r>
        <w:separator/>
      </w:r>
    </w:p>
  </w:endnote>
  <w:endnote w:type="continuationSeparator" w:id="0">
    <w:p w:rsidR="001C5980" w:rsidRDefault="001C5980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53015201"/>
      <w:docPartObj>
        <w:docPartGallery w:val="Page Numbers (Bottom of Page)"/>
        <w:docPartUnique/>
      </w:docPartObj>
    </w:sdtPr>
    <w:sdtEndPr/>
    <w:sdtContent>
      <w:p w:rsidR="001C5980" w:rsidRDefault="002D4BCC">
        <w:pPr>
          <w:pStyle w:val="ab"/>
          <w:jc w:val="center"/>
        </w:pPr>
        <w:r>
          <w:fldChar w:fldCharType="begin"/>
        </w:r>
        <w:r w:rsidR="001C5980">
          <w:instrText>PAGE   \* MERGEFORMAT</w:instrText>
        </w:r>
        <w:r>
          <w:fldChar w:fldCharType="separate"/>
        </w:r>
        <w:r w:rsidR="000F6300">
          <w:rPr>
            <w:noProof/>
          </w:rPr>
          <w:t>21</w:t>
        </w:r>
        <w:r>
          <w:fldChar w:fldCharType="end"/>
        </w:r>
      </w:p>
    </w:sdtContent>
  </w:sdt>
  <w:p w:rsidR="001C5980" w:rsidRDefault="001C5980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5980" w:rsidRDefault="001C5980" w:rsidP="0078277C">
      <w:pPr>
        <w:spacing w:after="0" w:line="240" w:lineRule="auto"/>
      </w:pPr>
      <w:r>
        <w:separator/>
      </w:r>
    </w:p>
  </w:footnote>
  <w:footnote w:type="continuationSeparator" w:id="0">
    <w:p w:rsidR="001C5980" w:rsidRDefault="001C5980" w:rsidP="00782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95264"/>
    <w:multiLevelType w:val="hybridMultilevel"/>
    <w:tmpl w:val="40DA56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12518E0"/>
    <w:multiLevelType w:val="hybridMultilevel"/>
    <w:tmpl w:val="3FAADE8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1DE4ED6"/>
    <w:multiLevelType w:val="hybridMultilevel"/>
    <w:tmpl w:val="26AE65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25C423A"/>
    <w:multiLevelType w:val="hybridMultilevel"/>
    <w:tmpl w:val="E1448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E36F3F"/>
    <w:multiLevelType w:val="hybridMultilevel"/>
    <w:tmpl w:val="233C0C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9313F2"/>
    <w:multiLevelType w:val="hybridMultilevel"/>
    <w:tmpl w:val="A42464F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9EB390B"/>
    <w:multiLevelType w:val="hybridMultilevel"/>
    <w:tmpl w:val="4A96F0E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09F37283"/>
    <w:multiLevelType w:val="hybridMultilevel"/>
    <w:tmpl w:val="B28C593A"/>
    <w:lvl w:ilvl="0" w:tplc="D5F017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D9413EA"/>
    <w:multiLevelType w:val="hybridMultilevel"/>
    <w:tmpl w:val="9654B0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0DF771D2"/>
    <w:multiLevelType w:val="hybridMultilevel"/>
    <w:tmpl w:val="FB78B9E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1093120"/>
    <w:multiLevelType w:val="hybridMultilevel"/>
    <w:tmpl w:val="EDF8068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4106F3E"/>
    <w:multiLevelType w:val="hybridMultilevel"/>
    <w:tmpl w:val="F77AB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148E4FEC"/>
    <w:multiLevelType w:val="hybridMultilevel"/>
    <w:tmpl w:val="BBDA11C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14A8353B"/>
    <w:multiLevelType w:val="hybridMultilevel"/>
    <w:tmpl w:val="1D6036A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16BF5D6E"/>
    <w:multiLevelType w:val="hybridMultilevel"/>
    <w:tmpl w:val="9286BB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9020870"/>
    <w:multiLevelType w:val="hybridMultilevel"/>
    <w:tmpl w:val="A20651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1AEA4ACD"/>
    <w:multiLevelType w:val="hybridMultilevel"/>
    <w:tmpl w:val="47448B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1C8C4EDD"/>
    <w:multiLevelType w:val="hybridMultilevel"/>
    <w:tmpl w:val="EA4E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209B1E0D"/>
    <w:multiLevelType w:val="hybridMultilevel"/>
    <w:tmpl w:val="554A7A1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22280144"/>
    <w:multiLevelType w:val="hybridMultilevel"/>
    <w:tmpl w:val="1608973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4D777EC"/>
    <w:multiLevelType w:val="hybridMultilevel"/>
    <w:tmpl w:val="11846A3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64F5C49"/>
    <w:multiLevelType w:val="hybridMultilevel"/>
    <w:tmpl w:val="336866E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28D51B74"/>
    <w:multiLevelType w:val="hybridMultilevel"/>
    <w:tmpl w:val="308CE6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29043AA3"/>
    <w:multiLevelType w:val="hybridMultilevel"/>
    <w:tmpl w:val="6F104E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9A719B3"/>
    <w:multiLevelType w:val="hybridMultilevel"/>
    <w:tmpl w:val="9C283C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A7162F0"/>
    <w:multiLevelType w:val="hybridMultilevel"/>
    <w:tmpl w:val="4A785FE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2AEA7EF3"/>
    <w:multiLevelType w:val="hybridMultilevel"/>
    <w:tmpl w:val="2D94EA8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2C9E712F"/>
    <w:multiLevelType w:val="hybridMultilevel"/>
    <w:tmpl w:val="437431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D445054"/>
    <w:multiLevelType w:val="hybridMultilevel"/>
    <w:tmpl w:val="DC9AAD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2DCE623D"/>
    <w:multiLevelType w:val="hybridMultilevel"/>
    <w:tmpl w:val="206630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F4474A2"/>
    <w:multiLevelType w:val="hybridMultilevel"/>
    <w:tmpl w:val="0CBA93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F7E3B40"/>
    <w:multiLevelType w:val="hybridMultilevel"/>
    <w:tmpl w:val="4D02A5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30155F99"/>
    <w:multiLevelType w:val="hybridMultilevel"/>
    <w:tmpl w:val="E47C01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3218733D"/>
    <w:multiLevelType w:val="hybridMultilevel"/>
    <w:tmpl w:val="1722B4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328E2F7D"/>
    <w:multiLevelType w:val="hybridMultilevel"/>
    <w:tmpl w:val="EC007AD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32EC4292"/>
    <w:multiLevelType w:val="hybridMultilevel"/>
    <w:tmpl w:val="48C0479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333713AA"/>
    <w:multiLevelType w:val="hybridMultilevel"/>
    <w:tmpl w:val="88DA8AC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34D05D93"/>
    <w:multiLevelType w:val="hybridMultilevel"/>
    <w:tmpl w:val="418275E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>
    <w:nsid w:val="34ED24E0"/>
    <w:multiLevelType w:val="hybridMultilevel"/>
    <w:tmpl w:val="21F869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>
    <w:nsid w:val="35901712"/>
    <w:multiLevelType w:val="hybridMultilevel"/>
    <w:tmpl w:val="92B0021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36576D32"/>
    <w:multiLevelType w:val="hybridMultilevel"/>
    <w:tmpl w:val="70B08E1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37766ABF"/>
    <w:multiLevelType w:val="hybridMultilevel"/>
    <w:tmpl w:val="9A4009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3D4D0117"/>
    <w:multiLevelType w:val="hybridMultilevel"/>
    <w:tmpl w:val="D9286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41521BFC"/>
    <w:multiLevelType w:val="hybridMultilevel"/>
    <w:tmpl w:val="BEF41B5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>
    <w:nsid w:val="41EF3698"/>
    <w:multiLevelType w:val="hybridMultilevel"/>
    <w:tmpl w:val="3216D1F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>
    <w:nsid w:val="434E4D02"/>
    <w:multiLevelType w:val="hybridMultilevel"/>
    <w:tmpl w:val="5D4831C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45690E2E"/>
    <w:multiLevelType w:val="hybridMultilevel"/>
    <w:tmpl w:val="E9923A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74028E2"/>
    <w:multiLevelType w:val="hybridMultilevel"/>
    <w:tmpl w:val="7C508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48F3506F"/>
    <w:multiLevelType w:val="hybridMultilevel"/>
    <w:tmpl w:val="052CA5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>
    <w:nsid w:val="49307848"/>
    <w:multiLevelType w:val="hybridMultilevel"/>
    <w:tmpl w:val="3B36E6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49976B41"/>
    <w:multiLevelType w:val="hybridMultilevel"/>
    <w:tmpl w:val="A38EE6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>
    <w:nsid w:val="49B15EC0"/>
    <w:multiLevelType w:val="hybridMultilevel"/>
    <w:tmpl w:val="FC249B6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>
    <w:nsid w:val="4A392828"/>
    <w:multiLevelType w:val="hybridMultilevel"/>
    <w:tmpl w:val="497ED5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>
    <w:nsid w:val="4C7433E0"/>
    <w:multiLevelType w:val="hybridMultilevel"/>
    <w:tmpl w:val="20F0F07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>
    <w:nsid w:val="4D212468"/>
    <w:multiLevelType w:val="hybridMultilevel"/>
    <w:tmpl w:val="331E684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4F01126D"/>
    <w:multiLevelType w:val="hybridMultilevel"/>
    <w:tmpl w:val="85C8B940"/>
    <w:lvl w:ilvl="0" w:tplc="F8D49C10">
      <w:start w:val="2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50BE5627"/>
    <w:multiLevelType w:val="hybridMultilevel"/>
    <w:tmpl w:val="25A47A0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50F4577E"/>
    <w:multiLevelType w:val="hybridMultilevel"/>
    <w:tmpl w:val="E7A417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51404D9D"/>
    <w:multiLevelType w:val="hybridMultilevel"/>
    <w:tmpl w:val="60EE26E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534D6A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0">
    <w:nsid w:val="536649CF"/>
    <w:multiLevelType w:val="hybridMultilevel"/>
    <w:tmpl w:val="D98A420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554F71DE"/>
    <w:multiLevelType w:val="hybridMultilevel"/>
    <w:tmpl w:val="DD8287B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>
    <w:nsid w:val="55AD057B"/>
    <w:multiLevelType w:val="hybridMultilevel"/>
    <w:tmpl w:val="96DAB6A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572C0B59"/>
    <w:multiLevelType w:val="hybridMultilevel"/>
    <w:tmpl w:val="EC2E24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57407289"/>
    <w:multiLevelType w:val="hybridMultilevel"/>
    <w:tmpl w:val="52969E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587F4790"/>
    <w:multiLevelType w:val="hybridMultilevel"/>
    <w:tmpl w:val="C1D0F99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58E1048C"/>
    <w:multiLevelType w:val="hybridMultilevel"/>
    <w:tmpl w:val="047C6D1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5ED00CFB"/>
    <w:multiLevelType w:val="hybridMultilevel"/>
    <w:tmpl w:val="DACC804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600E4B44"/>
    <w:multiLevelType w:val="hybridMultilevel"/>
    <w:tmpl w:val="DA0A30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>
    <w:nsid w:val="624E11CE"/>
    <w:multiLevelType w:val="hybridMultilevel"/>
    <w:tmpl w:val="F6F8098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>
    <w:nsid w:val="650547B9"/>
    <w:multiLevelType w:val="hybridMultilevel"/>
    <w:tmpl w:val="10E819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>
    <w:nsid w:val="67F448F7"/>
    <w:multiLevelType w:val="hybridMultilevel"/>
    <w:tmpl w:val="FD0426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>
    <w:nsid w:val="682634EC"/>
    <w:multiLevelType w:val="hybridMultilevel"/>
    <w:tmpl w:val="88F8F1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68E451BB"/>
    <w:multiLevelType w:val="hybridMultilevel"/>
    <w:tmpl w:val="7650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>
    <w:nsid w:val="6BF42E09"/>
    <w:multiLevelType w:val="hybridMultilevel"/>
    <w:tmpl w:val="31200D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5">
    <w:nsid w:val="6C9266B0"/>
    <w:multiLevelType w:val="hybridMultilevel"/>
    <w:tmpl w:val="C40A6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707225AF"/>
    <w:multiLevelType w:val="hybridMultilevel"/>
    <w:tmpl w:val="86109A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>
    <w:nsid w:val="70CE716E"/>
    <w:multiLevelType w:val="hybridMultilevel"/>
    <w:tmpl w:val="1FB601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>
    <w:nsid w:val="71BD3A8D"/>
    <w:multiLevelType w:val="hybridMultilevel"/>
    <w:tmpl w:val="619C11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73066DA9"/>
    <w:multiLevelType w:val="hybridMultilevel"/>
    <w:tmpl w:val="0786F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>
    <w:nsid w:val="73F12C1A"/>
    <w:multiLevelType w:val="hybridMultilevel"/>
    <w:tmpl w:val="C77EDB3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>
    <w:nsid w:val="7476122F"/>
    <w:multiLevelType w:val="hybridMultilevel"/>
    <w:tmpl w:val="9A8C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>
    <w:nsid w:val="757C5555"/>
    <w:multiLevelType w:val="hybridMultilevel"/>
    <w:tmpl w:val="DC8ED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75A51ACC"/>
    <w:multiLevelType w:val="hybridMultilevel"/>
    <w:tmpl w:val="0CA80C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>
    <w:nsid w:val="76A73BD9"/>
    <w:multiLevelType w:val="hybridMultilevel"/>
    <w:tmpl w:val="5BDA0D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5">
    <w:nsid w:val="77986556"/>
    <w:multiLevelType w:val="hybridMultilevel"/>
    <w:tmpl w:val="5E88D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7C2605E7"/>
    <w:multiLevelType w:val="hybridMultilevel"/>
    <w:tmpl w:val="A91650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>
    <w:nsid w:val="7D4A5A23"/>
    <w:multiLevelType w:val="hybridMultilevel"/>
    <w:tmpl w:val="484629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8">
    <w:nsid w:val="7E4D35B0"/>
    <w:multiLevelType w:val="hybridMultilevel"/>
    <w:tmpl w:val="89D8978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>
    <w:nsid w:val="7EC36129"/>
    <w:multiLevelType w:val="hybridMultilevel"/>
    <w:tmpl w:val="8BC44E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9"/>
  </w:num>
  <w:num w:numId="2">
    <w:abstractNumId w:val="7"/>
  </w:num>
  <w:num w:numId="3">
    <w:abstractNumId w:val="29"/>
  </w:num>
  <w:num w:numId="4">
    <w:abstractNumId w:val="49"/>
  </w:num>
  <w:num w:numId="5">
    <w:abstractNumId w:val="84"/>
  </w:num>
  <w:num w:numId="6">
    <w:abstractNumId w:val="51"/>
  </w:num>
  <w:num w:numId="7">
    <w:abstractNumId w:val="6"/>
  </w:num>
  <w:num w:numId="8">
    <w:abstractNumId w:val="1"/>
  </w:num>
  <w:num w:numId="9">
    <w:abstractNumId w:val="2"/>
  </w:num>
  <w:num w:numId="10">
    <w:abstractNumId w:val="55"/>
  </w:num>
  <w:num w:numId="11">
    <w:abstractNumId w:val="38"/>
  </w:num>
  <w:num w:numId="12">
    <w:abstractNumId w:val="11"/>
  </w:num>
  <w:num w:numId="13">
    <w:abstractNumId w:val="15"/>
  </w:num>
  <w:num w:numId="14">
    <w:abstractNumId w:val="43"/>
  </w:num>
  <w:num w:numId="15">
    <w:abstractNumId w:val="48"/>
  </w:num>
  <w:num w:numId="16">
    <w:abstractNumId w:val="58"/>
  </w:num>
  <w:num w:numId="17">
    <w:abstractNumId w:val="81"/>
  </w:num>
  <w:num w:numId="18">
    <w:abstractNumId w:val="26"/>
  </w:num>
  <w:num w:numId="19">
    <w:abstractNumId w:val="70"/>
  </w:num>
  <w:num w:numId="20">
    <w:abstractNumId w:val="86"/>
  </w:num>
  <w:num w:numId="21">
    <w:abstractNumId w:val="64"/>
  </w:num>
  <w:num w:numId="22">
    <w:abstractNumId w:val="87"/>
  </w:num>
  <w:num w:numId="23">
    <w:abstractNumId w:val="0"/>
  </w:num>
  <w:num w:numId="24">
    <w:abstractNumId w:val="14"/>
  </w:num>
  <w:num w:numId="25">
    <w:abstractNumId w:val="25"/>
  </w:num>
  <w:num w:numId="26">
    <w:abstractNumId w:val="32"/>
  </w:num>
  <w:num w:numId="27">
    <w:abstractNumId w:val="68"/>
  </w:num>
  <w:num w:numId="28">
    <w:abstractNumId w:val="53"/>
  </w:num>
  <w:num w:numId="29">
    <w:abstractNumId w:val="21"/>
  </w:num>
  <w:num w:numId="30">
    <w:abstractNumId w:val="62"/>
  </w:num>
  <w:num w:numId="31">
    <w:abstractNumId w:val="9"/>
  </w:num>
  <w:num w:numId="32">
    <w:abstractNumId w:val="23"/>
  </w:num>
  <w:num w:numId="33">
    <w:abstractNumId w:val="42"/>
  </w:num>
  <w:num w:numId="34">
    <w:abstractNumId w:val="72"/>
  </w:num>
  <w:num w:numId="35">
    <w:abstractNumId w:val="82"/>
  </w:num>
  <w:num w:numId="36">
    <w:abstractNumId w:val="47"/>
  </w:num>
  <w:num w:numId="37">
    <w:abstractNumId w:val="30"/>
  </w:num>
  <w:num w:numId="38">
    <w:abstractNumId w:val="78"/>
  </w:num>
  <w:num w:numId="39">
    <w:abstractNumId w:val="89"/>
  </w:num>
  <w:num w:numId="40">
    <w:abstractNumId w:val="75"/>
  </w:num>
  <w:num w:numId="41">
    <w:abstractNumId w:val="4"/>
  </w:num>
  <w:num w:numId="42">
    <w:abstractNumId w:val="85"/>
  </w:num>
  <w:num w:numId="43">
    <w:abstractNumId w:val="57"/>
  </w:num>
  <w:num w:numId="44">
    <w:abstractNumId w:val="54"/>
  </w:num>
  <w:num w:numId="45">
    <w:abstractNumId w:val="12"/>
  </w:num>
  <w:num w:numId="46">
    <w:abstractNumId w:val="35"/>
  </w:num>
  <w:num w:numId="47">
    <w:abstractNumId w:val="74"/>
  </w:num>
  <w:num w:numId="48">
    <w:abstractNumId w:val="36"/>
  </w:num>
  <w:num w:numId="49">
    <w:abstractNumId w:val="61"/>
  </w:num>
  <w:num w:numId="50">
    <w:abstractNumId w:val="44"/>
  </w:num>
  <w:num w:numId="51">
    <w:abstractNumId w:val="88"/>
  </w:num>
  <w:num w:numId="52">
    <w:abstractNumId w:val="79"/>
  </w:num>
  <w:num w:numId="53">
    <w:abstractNumId w:val="18"/>
  </w:num>
  <w:num w:numId="54">
    <w:abstractNumId w:val="46"/>
  </w:num>
  <w:num w:numId="55">
    <w:abstractNumId w:val="37"/>
  </w:num>
  <w:num w:numId="56">
    <w:abstractNumId w:val="22"/>
  </w:num>
  <w:num w:numId="57">
    <w:abstractNumId w:val="45"/>
  </w:num>
  <w:num w:numId="58">
    <w:abstractNumId w:val="20"/>
  </w:num>
  <w:num w:numId="59">
    <w:abstractNumId w:val="80"/>
  </w:num>
  <w:num w:numId="60">
    <w:abstractNumId w:val="66"/>
  </w:num>
  <w:num w:numId="61">
    <w:abstractNumId w:val="33"/>
  </w:num>
  <w:num w:numId="62">
    <w:abstractNumId w:val="41"/>
  </w:num>
  <w:num w:numId="63">
    <w:abstractNumId w:val="39"/>
  </w:num>
  <w:num w:numId="64">
    <w:abstractNumId w:val="83"/>
  </w:num>
  <w:num w:numId="65">
    <w:abstractNumId w:val="67"/>
  </w:num>
  <w:num w:numId="66">
    <w:abstractNumId w:val="40"/>
  </w:num>
  <w:num w:numId="67">
    <w:abstractNumId w:val="63"/>
  </w:num>
  <w:num w:numId="68">
    <w:abstractNumId w:val="56"/>
  </w:num>
  <w:num w:numId="69">
    <w:abstractNumId w:val="10"/>
  </w:num>
  <w:num w:numId="70">
    <w:abstractNumId w:val="76"/>
  </w:num>
  <w:num w:numId="71">
    <w:abstractNumId w:val="19"/>
  </w:num>
  <w:num w:numId="72">
    <w:abstractNumId w:val="28"/>
  </w:num>
  <w:num w:numId="73">
    <w:abstractNumId w:val="17"/>
  </w:num>
  <w:num w:numId="74">
    <w:abstractNumId w:val="69"/>
  </w:num>
  <w:num w:numId="75">
    <w:abstractNumId w:val="60"/>
  </w:num>
  <w:num w:numId="76">
    <w:abstractNumId w:val="34"/>
  </w:num>
  <w:num w:numId="77">
    <w:abstractNumId w:val="5"/>
  </w:num>
  <w:num w:numId="78">
    <w:abstractNumId w:val="16"/>
  </w:num>
  <w:num w:numId="79">
    <w:abstractNumId w:val="8"/>
  </w:num>
  <w:num w:numId="80">
    <w:abstractNumId w:val="65"/>
  </w:num>
  <w:num w:numId="81">
    <w:abstractNumId w:val="52"/>
  </w:num>
  <w:num w:numId="82">
    <w:abstractNumId w:val="73"/>
  </w:num>
  <w:num w:numId="83">
    <w:abstractNumId w:val="50"/>
  </w:num>
  <w:num w:numId="84">
    <w:abstractNumId w:val="13"/>
  </w:num>
  <w:num w:numId="85">
    <w:abstractNumId w:val="31"/>
  </w:num>
  <w:num w:numId="86">
    <w:abstractNumId w:val="71"/>
  </w:num>
  <w:num w:numId="87">
    <w:abstractNumId w:val="77"/>
  </w:num>
  <w:num w:numId="88">
    <w:abstractNumId w:val="27"/>
  </w:num>
  <w:num w:numId="89">
    <w:abstractNumId w:val="3"/>
  </w:num>
  <w:num w:numId="90">
    <w:abstractNumId w:val="24"/>
  </w:num>
  <w:numIdMacAtCleanup w:val="8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wM7Y0NLMwtzRT0lEKTi0uzszPAykwqQUASjqyPCwAAAA="/>
  </w:docVars>
  <w:rsids>
    <w:rsidRoot w:val="006E157B"/>
    <w:rsid w:val="00035DB7"/>
    <w:rsid w:val="000567DA"/>
    <w:rsid w:val="000860B5"/>
    <w:rsid w:val="000A3FC6"/>
    <w:rsid w:val="000C4375"/>
    <w:rsid w:val="000D4EDA"/>
    <w:rsid w:val="000E3B0D"/>
    <w:rsid w:val="000F1452"/>
    <w:rsid w:val="000F6300"/>
    <w:rsid w:val="00143D78"/>
    <w:rsid w:val="00146750"/>
    <w:rsid w:val="00192FD6"/>
    <w:rsid w:val="0019572D"/>
    <w:rsid w:val="001C4F58"/>
    <w:rsid w:val="001C5980"/>
    <w:rsid w:val="001F606B"/>
    <w:rsid w:val="00274ABD"/>
    <w:rsid w:val="002B78BF"/>
    <w:rsid w:val="002D4BCC"/>
    <w:rsid w:val="0032317A"/>
    <w:rsid w:val="00345058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80D0C"/>
    <w:rsid w:val="005A4CC2"/>
    <w:rsid w:val="005C3E09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732516"/>
    <w:rsid w:val="0076552D"/>
    <w:rsid w:val="0078277C"/>
    <w:rsid w:val="00802EDE"/>
    <w:rsid w:val="00847A9F"/>
    <w:rsid w:val="00851ED0"/>
    <w:rsid w:val="008837DE"/>
    <w:rsid w:val="00896A29"/>
    <w:rsid w:val="008B2458"/>
    <w:rsid w:val="008B629D"/>
    <w:rsid w:val="008C584E"/>
    <w:rsid w:val="00906E16"/>
    <w:rsid w:val="00917563"/>
    <w:rsid w:val="0099189F"/>
    <w:rsid w:val="009B1FEF"/>
    <w:rsid w:val="00A45D42"/>
    <w:rsid w:val="00A54EF3"/>
    <w:rsid w:val="00A80108"/>
    <w:rsid w:val="00A8681C"/>
    <w:rsid w:val="00AC655D"/>
    <w:rsid w:val="00B85FD3"/>
    <w:rsid w:val="00BA3916"/>
    <w:rsid w:val="00BE1D6F"/>
    <w:rsid w:val="00C40CD8"/>
    <w:rsid w:val="00C92FC6"/>
    <w:rsid w:val="00CA0E6A"/>
    <w:rsid w:val="00CA59DB"/>
    <w:rsid w:val="00CF673E"/>
    <w:rsid w:val="00D24109"/>
    <w:rsid w:val="00D3523E"/>
    <w:rsid w:val="00D62ED0"/>
    <w:rsid w:val="00D657B8"/>
    <w:rsid w:val="00DA0CC8"/>
    <w:rsid w:val="00DB0A81"/>
    <w:rsid w:val="00DC4627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496A157-724C-4F59-AC83-B64DBEC64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567A60-3F2E-4C82-A9C0-15E4AE686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6</Pages>
  <Words>6206</Words>
  <Characters>35379</Characters>
  <Application>Microsoft Office Word</Application>
  <DocSecurity>0</DocSecurity>
  <Lines>294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41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Просто Вася</cp:lastModifiedBy>
  <cp:revision>19</cp:revision>
  <cp:lastPrinted>2017-09-13T22:36:00Z</cp:lastPrinted>
  <dcterms:created xsi:type="dcterms:W3CDTF">2016-03-01T16:04:00Z</dcterms:created>
  <dcterms:modified xsi:type="dcterms:W3CDTF">2020-11-07T14:55:00Z</dcterms:modified>
</cp:coreProperties>
</file>